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75E9D" w14:textId="01EC739C" w:rsidR="009C40B4" w:rsidRPr="00A202EE" w:rsidRDefault="009C40B4" w:rsidP="005767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A202EE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Appendices</w:t>
      </w:r>
    </w:p>
    <w:p w14:paraId="014729A6" w14:textId="67BEE60C" w:rsidR="008A69F8" w:rsidRPr="00A202EE" w:rsidRDefault="0096536C" w:rsidP="00576783">
      <w:pPr>
        <w:ind w:firstLine="0"/>
        <w:rPr>
          <w:rFonts w:ascii="Times New Roman" w:hAnsi="Times New Roman" w:cs="Times New Roman"/>
          <w:b/>
          <w:u w:val="single"/>
          <w:lang w:val="en-US"/>
        </w:rPr>
      </w:pPr>
      <w:r w:rsidRPr="00A202EE">
        <w:rPr>
          <w:rFonts w:ascii="Times New Roman" w:hAnsi="Times New Roman" w:cs="Times New Roman"/>
          <w:b/>
          <w:u w:val="single"/>
          <w:lang w:val="en-US"/>
        </w:rPr>
        <w:t>Appendix A</w:t>
      </w:r>
      <w:r w:rsidR="008A69F8" w:rsidRPr="00A202EE">
        <w:rPr>
          <w:rFonts w:ascii="Times New Roman" w:hAnsi="Times New Roman" w:cs="Times New Roman"/>
          <w:b/>
          <w:u w:val="single"/>
          <w:lang w:val="en-US"/>
        </w:rPr>
        <w:t>: equal-appearing interval scale for measuring each attitude dimension (i.e.</w:t>
      </w:r>
      <w:r w:rsidR="006C1B38" w:rsidRPr="00A202EE">
        <w:rPr>
          <w:rFonts w:ascii="Times New Roman" w:hAnsi="Times New Roman" w:cs="Times New Roman"/>
          <w:b/>
          <w:u w:val="single"/>
          <w:lang w:val="en-US"/>
        </w:rPr>
        <w:t>,</w:t>
      </w:r>
      <w:r w:rsidR="008A69F8" w:rsidRPr="00A202EE">
        <w:rPr>
          <w:rFonts w:ascii="Times New Roman" w:hAnsi="Times New Roman" w:cs="Times New Roman"/>
          <w:b/>
          <w:u w:val="single"/>
          <w:lang w:val="en-US"/>
        </w:rPr>
        <w:t xml:space="preserve"> cognitive, affective and behavioral</w:t>
      </w:r>
      <w:bookmarkStart w:id="0" w:name="_GoBack"/>
      <w:bookmarkEnd w:id="0"/>
    </w:p>
    <w:p w14:paraId="58C41266" w14:textId="0C788E9E" w:rsidR="009C40B4" w:rsidRPr="00A202EE" w:rsidRDefault="004328FB" w:rsidP="00576783">
      <w:pPr>
        <w:pStyle w:val="Heading4"/>
        <w:ind w:firstLine="0"/>
        <w:rPr>
          <w:rFonts w:ascii="Times New Roman" w:eastAsiaTheme="minorHAnsi" w:hAnsi="Times New Roman" w:cs="Times New Roman"/>
          <w:i w:val="0"/>
          <w:iCs w:val="0"/>
          <w:color w:val="auto"/>
          <w:u w:val="single"/>
          <w:lang w:val="it-IT"/>
        </w:rPr>
      </w:pPr>
      <w:r w:rsidRPr="00A202EE">
        <w:rPr>
          <w:rFonts w:ascii="Times New Roman" w:eastAsiaTheme="minorHAnsi" w:hAnsi="Times New Roman" w:cs="Times New Roman"/>
          <w:i w:val="0"/>
          <w:iCs w:val="0"/>
          <w:color w:val="auto"/>
          <w:u w:val="single"/>
          <w:lang w:val="it-IT"/>
        </w:rPr>
        <w:t xml:space="preserve">A.2: Cognitieve dimensie </w:t>
      </w:r>
      <w:r w:rsidRPr="00A202EE">
        <w:rPr>
          <w:rFonts w:ascii="Times New Roman" w:eastAsiaTheme="minorHAnsi" w:hAnsi="Times New Roman" w:cs="Times New Roman"/>
          <w:iCs w:val="0"/>
          <w:color w:val="auto"/>
          <w:u w:val="single"/>
          <w:lang w:val="it-IT"/>
        </w:rPr>
        <w:t>(</w:t>
      </w:r>
      <w:r w:rsidR="009C40B4" w:rsidRPr="00A202EE">
        <w:rPr>
          <w:rFonts w:ascii="Times New Roman" w:eastAsiaTheme="minorHAnsi" w:hAnsi="Times New Roman" w:cs="Times New Roman"/>
          <w:iCs w:val="0"/>
          <w:color w:val="auto"/>
          <w:u w:val="single"/>
          <w:lang w:val="it-IT"/>
        </w:rPr>
        <w:t>Cognitive dimension</w:t>
      </w:r>
      <w:r w:rsidRPr="00A202EE">
        <w:rPr>
          <w:rFonts w:ascii="Times New Roman" w:eastAsiaTheme="minorHAnsi" w:hAnsi="Times New Roman" w:cs="Times New Roman"/>
          <w:iCs w:val="0"/>
          <w:color w:val="auto"/>
          <w:u w:val="single"/>
          <w:lang w:val="it-IT"/>
        </w:rPr>
        <w:t>)</w:t>
      </w:r>
    </w:p>
    <w:p w14:paraId="32C7A7FC" w14:textId="3FC0A0BD" w:rsidR="009C40B4" w:rsidRPr="00A202EE" w:rsidRDefault="00977CB0" w:rsidP="00576783">
      <w:pPr>
        <w:ind w:firstLine="0"/>
        <w:rPr>
          <w:rFonts w:ascii="Times New Roman" w:hAnsi="Times New Roman" w:cs="Times New Roman"/>
          <w:iCs/>
          <w:lang w:val="it-IT"/>
        </w:rPr>
      </w:pPr>
      <w:r w:rsidRPr="00A202EE">
        <w:rPr>
          <w:rFonts w:ascii="Times New Roman" w:hAnsi="Times New Roman" w:cs="Times New Roman"/>
          <w:i/>
          <w:iCs/>
          <w:noProof/>
          <w:lang w:eastAsia="nl-BE"/>
        </w:rPr>
        <w:drawing>
          <wp:anchor distT="0" distB="0" distL="0" distR="0" simplePos="0" relativeHeight="251662336" behindDoc="1" locked="0" layoutInCell="1" allowOverlap="1" wp14:anchorId="77145B0D" wp14:editId="0636D8B7">
            <wp:simplePos x="0" y="0"/>
            <wp:positionH relativeFrom="page">
              <wp:posOffset>2052897</wp:posOffset>
            </wp:positionH>
            <wp:positionV relativeFrom="paragraph">
              <wp:posOffset>13335</wp:posOffset>
            </wp:positionV>
            <wp:extent cx="3375025" cy="330835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31A" w:rsidRPr="00A202EE">
        <w:rPr>
          <w:rFonts w:ascii="Times New Roman" w:hAnsi="Times New Roman" w:cs="Times New Roman"/>
          <w:iCs/>
          <w:lang w:val="it-IT"/>
        </w:rPr>
        <w:t>Lage intelligentie</w:t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  <w:t xml:space="preserve">  Hoge intelligentie</w:t>
      </w:r>
      <w:r w:rsidR="00D3731A" w:rsidRPr="00A202EE">
        <w:rPr>
          <w:rFonts w:ascii="Times New Roman" w:hAnsi="Times New Roman" w:cs="Times New Roman"/>
          <w:iCs/>
          <w:lang w:val="it-IT"/>
        </w:rPr>
        <w:br/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(</w:t>
      </w:r>
      <w:r w:rsidR="00DD1D1F" w:rsidRPr="00A202EE">
        <w:rPr>
          <w:rFonts w:ascii="Times New Roman" w:hAnsi="Times New Roman" w:cs="Times New Roman"/>
          <w:i/>
          <w:iCs/>
          <w:lang w:val="it-IT"/>
        </w:rPr>
        <w:t>Low intelligence</w:t>
      </w:r>
      <w:r w:rsidR="00D3731A" w:rsidRPr="00A202EE">
        <w:rPr>
          <w:rFonts w:ascii="Times New Roman" w:hAnsi="Times New Roman" w:cs="Times New Roman"/>
          <w:iCs/>
          <w:lang w:val="it-IT"/>
        </w:rPr>
        <w:t>)</w:t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Cs/>
          <w:lang w:val="it-IT"/>
        </w:rPr>
        <w:tab/>
      </w:r>
      <w:r w:rsidR="00DD1D1F" w:rsidRPr="00A202EE">
        <w:rPr>
          <w:rFonts w:ascii="Times New Roman" w:hAnsi="Times New Roman" w:cs="Times New Roman"/>
          <w:i/>
          <w:iCs/>
          <w:lang w:val="it-IT"/>
        </w:rPr>
        <w:t xml:space="preserve">  </w:t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(</w:t>
      </w:r>
      <w:r w:rsidR="00DD1D1F" w:rsidRPr="00A202EE">
        <w:rPr>
          <w:rFonts w:ascii="Times New Roman" w:hAnsi="Times New Roman" w:cs="Times New Roman"/>
          <w:i/>
          <w:iCs/>
          <w:lang w:val="it-IT"/>
        </w:rPr>
        <w:t xml:space="preserve"> High intelligence</w:t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)</w:t>
      </w:r>
    </w:p>
    <w:p w14:paraId="24DC9436" w14:textId="5C8EAB00" w:rsidR="00DD1D1F" w:rsidRPr="00A202EE" w:rsidRDefault="00DD1D1F" w:rsidP="00576783">
      <w:pPr>
        <w:ind w:firstLine="0"/>
        <w:rPr>
          <w:rFonts w:ascii="Times New Roman" w:hAnsi="Times New Roman" w:cs="Times New Roman"/>
          <w:iCs/>
          <w:lang w:val="it-IT"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0" distR="0" simplePos="0" relativeHeight="251659264" behindDoc="0" locked="0" layoutInCell="1" allowOverlap="1" wp14:anchorId="62F5FDE1" wp14:editId="7FB31401">
            <wp:simplePos x="0" y="0"/>
            <wp:positionH relativeFrom="page">
              <wp:posOffset>2059305</wp:posOffset>
            </wp:positionH>
            <wp:positionV relativeFrom="paragraph">
              <wp:posOffset>94674</wp:posOffset>
            </wp:positionV>
            <wp:extent cx="3375025" cy="330835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31A" w:rsidRPr="00A202EE">
        <w:rPr>
          <w:rFonts w:ascii="Times New Roman" w:hAnsi="Times New Roman" w:cs="Times New Roman"/>
          <w:iCs/>
          <w:lang w:val="it-IT"/>
        </w:rPr>
        <w:t>Laag zelfvertrouwen</w:t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</w:r>
      <w:r w:rsidR="00D3731A" w:rsidRPr="00A202EE">
        <w:rPr>
          <w:rFonts w:ascii="Times New Roman" w:hAnsi="Times New Roman" w:cs="Times New Roman"/>
          <w:iCs/>
          <w:lang w:val="it-IT"/>
        </w:rPr>
        <w:tab/>
        <w:t xml:space="preserve">  Hoog zelfvertrouwen</w:t>
      </w:r>
      <w:r w:rsidR="00D3731A" w:rsidRPr="00A202EE">
        <w:rPr>
          <w:rFonts w:ascii="Times New Roman" w:hAnsi="Times New Roman" w:cs="Times New Roman"/>
          <w:iCs/>
          <w:lang w:val="it-IT"/>
        </w:rPr>
        <w:br/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(</w:t>
      </w:r>
      <w:r w:rsidRPr="00A202EE">
        <w:rPr>
          <w:rFonts w:ascii="Times New Roman" w:hAnsi="Times New Roman" w:cs="Times New Roman"/>
          <w:i/>
          <w:iCs/>
          <w:lang w:val="it-IT"/>
        </w:rPr>
        <w:t>Low self</w:t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-</w:t>
      </w:r>
      <w:r w:rsidRPr="00A202EE">
        <w:rPr>
          <w:rFonts w:ascii="Times New Roman" w:hAnsi="Times New Roman" w:cs="Times New Roman"/>
          <w:i/>
          <w:iCs/>
          <w:lang w:val="it-IT"/>
        </w:rPr>
        <w:t>confidence</w:t>
      </w:r>
      <w:r w:rsidRPr="00A202EE">
        <w:rPr>
          <w:rFonts w:ascii="Times New Roman" w:hAnsi="Times New Roman" w:cs="Times New Roman"/>
          <w:i/>
          <w:iCs/>
          <w:lang w:val="it-IT"/>
        </w:rPr>
        <w:tab/>
      </w:r>
      <w:r w:rsidRPr="00A202EE">
        <w:rPr>
          <w:rFonts w:ascii="Times New Roman" w:hAnsi="Times New Roman" w:cs="Times New Roman"/>
          <w:i/>
          <w:iCs/>
          <w:lang w:val="it-IT"/>
        </w:rPr>
        <w:tab/>
      </w:r>
      <w:r w:rsidRPr="00A202EE">
        <w:rPr>
          <w:rFonts w:ascii="Times New Roman" w:hAnsi="Times New Roman" w:cs="Times New Roman"/>
          <w:i/>
          <w:iCs/>
          <w:lang w:val="it-IT"/>
        </w:rPr>
        <w:tab/>
      </w:r>
      <w:r w:rsidRPr="00A202EE">
        <w:rPr>
          <w:rFonts w:ascii="Times New Roman" w:hAnsi="Times New Roman" w:cs="Times New Roman"/>
          <w:i/>
          <w:iCs/>
          <w:lang w:val="it-IT"/>
        </w:rPr>
        <w:tab/>
      </w:r>
      <w:r w:rsidRPr="00A202EE">
        <w:rPr>
          <w:rFonts w:ascii="Times New Roman" w:hAnsi="Times New Roman" w:cs="Times New Roman"/>
          <w:i/>
          <w:iCs/>
          <w:lang w:val="it-IT"/>
        </w:rPr>
        <w:tab/>
      </w:r>
      <w:r w:rsidRPr="00A202EE">
        <w:rPr>
          <w:rFonts w:ascii="Times New Roman" w:hAnsi="Times New Roman" w:cs="Times New Roman"/>
          <w:i/>
          <w:iCs/>
          <w:lang w:val="it-IT"/>
        </w:rPr>
        <w:tab/>
      </w:r>
      <w:r w:rsidRPr="00A202EE">
        <w:rPr>
          <w:rFonts w:ascii="Times New Roman" w:hAnsi="Times New Roman" w:cs="Times New Roman"/>
          <w:i/>
          <w:iCs/>
          <w:lang w:val="it-IT"/>
        </w:rPr>
        <w:tab/>
      </w:r>
      <w:r w:rsidRPr="00A202EE">
        <w:rPr>
          <w:rFonts w:ascii="Times New Roman" w:hAnsi="Times New Roman" w:cs="Times New Roman"/>
          <w:i/>
          <w:iCs/>
          <w:lang w:val="it-IT"/>
        </w:rPr>
        <w:tab/>
        <w:t xml:space="preserve"> </w:t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(</w:t>
      </w:r>
      <w:r w:rsidRPr="00A202EE">
        <w:rPr>
          <w:rFonts w:ascii="Times New Roman" w:hAnsi="Times New Roman" w:cs="Times New Roman"/>
          <w:i/>
          <w:iCs/>
          <w:lang w:val="it-IT"/>
        </w:rPr>
        <w:t>High self</w:t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-</w:t>
      </w:r>
      <w:r w:rsidRPr="00A202EE">
        <w:rPr>
          <w:rFonts w:ascii="Times New Roman" w:hAnsi="Times New Roman" w:cs="Times New Roman"/>
          <w:i/>
          <w:iCs/>
          <w:lang w:val="it-IT"/>
        </w:rPr>
        <w:t>confidence</w:t>
      </w:r>
      <w:r w:rsidR="00D3731A" w:rsidRPr="00A202EE">
        <w:rPr>
          <w:rFonts w:ascii="Times New Roman" w:hAnsi="Times New Roman" w:cs="Times New Roman"/>
          <w:i/>
          <w:iCs/>
          <w:lang w:val="it-IT"/>
        </w:rPr>
        <w:t>)</w:t>
      </w:r>
    </w:p>
    <w:p w14:paraId="1E439F5F" w14:textId="46EFB617" w:rsidR="00DD1D1F" w:rsidRPr="00A202EE" w:rsidRDefault="004328FB" w:rsidP="00576783">
      <w:pPr>
        <w:ind w:firstLine="0"/>
        <w:rPr>
          <w:rFonts w:ascii="Times New Roman" w:hAnsi="Times New Roman" w:cs="Times New Roman"/>
          <w:i/>
          <w:lang w:val="it-IT"/>
        </w:rPr>
      </w:pPr>
      <w:r w:rsidRPr="00A202EE">
        <w:rPr>
          <w:rFonts w:ascii="Times New Roman" w:hAnsi="Times New Roman" w:cs="Times New Roman"/>
          <w:i/>
          <w:noProof/>
          <w:lang w:eastAsia="nl-BE"/>
        </w:rPr>
        <w:drawing>
          <wp:anchor distT="0" distB="0" distL="0" distR="0" simplePos="0" relativeHeight="251663360" behindDoc="1" locked="0" layoutInCell="1" allowOverlap="1" wp14:anchorId="79D32B27" wp14:editId="650B7719">
            <wp:simplePos x="0" y="0"/>
            <wp:positionH relativeFrom="page">
              <wp:posOffset>2053590</wp:posOffset>
            </wp:positionH>
            <wp:positionV relativeFrom="paragraph">
              <wp:posOffset>729098</wp:posOffset>
            </wp:positionV>
            <wp:extent cx="3375025" cy="330835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31A" w:rsidRPr="00A202EE">
        <w:rPr>
          <w:rFonts w:ascii="Times New Roman" w:hAnsi="Times New Roman" w:cs="Times New Roman"/>
          <w:i/>
          <w:noProof/>
          <w:sz w:val="20"/>
          <w:lang w:eastAsia="nl-BE"/>
        </w:rPr>
        <w:drawing>
          <wp:anchor distT="0" distB="0" distL="0" distR="0" simplePos="0" relativeHeight="251660288" behindDoc="0" locked="0" layoutInCell="1" allowOverlap="1" wp14:anchorId="121990C2" wp14:editId="5A126F72">
            <wp:simplePos x="0" y="0"/>
            <wp:positionH relativeFrom="page">
              <wp:posOffset>2057713</wp:posOffset>
            </wp:positionH>
            <wp:positionV relativeFrom="paragraph">
              <wp:posOffset>27940</wp:posOffset>
            </wp:positionV>
            <wp:extent cx="3375025" cy="330835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31A" w:rsidRPr="00A202EE">
        <w:rPr>
          <w:rFonts w:ascii="Times New Roman" w:hAnsi="Times New Roman" w:cs="Times New Roman"/>
          <w:sz w:val="20"/>
          <w:lang w:val="it-IT"/>
        </w:rPr>
        <w:t>Emotioneel onstabiel</w:t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</w:r>
      <w:r w:rsidR="00D3731A" w:rsidRPr="00A202EE">
        <w:rPr>
          <w:rFonts w:ascii="Times New Roman" w:hAnsi="Times New Roman" w:cs="Times New Roman"/>
          <w:sz w:val="20"/>
          <w:lang w:val="it-IT"/>
        </w:rPr>
        <w:tab/>
        <w:t xml:space="preserve">     Emotioneel stabiel</w:t>
      </w:r>
      <w:r w:rsidR="00D3731A" w:rsidRPr="00A202EE">
        <w:rPr>
          <w:rFonts w:ascii="Times New Roman" w:hAnsi="Times New Roman" w:cs="Times New Roman"/>
          <w:sz w:val="20"/>
          <w:lang w:val="it-IT"/>
        </w:rPr>
        <w:br/>
      </w:r>
      <w:r w:rsidR="00D3731A" w:rsidRPr="00A202EE">
        <w:rPr>
          <w:rFonts w:ascii="Times New Roman" w:hAnsi="Times New Roman" w:cs="Times New Roman"/>
          <w:i/>
          <w:sz w:val="20"/>
          <w:lang w:val="it-IT"/>
        </w:rPr>
        <w:t>(</w:t>
      </w:r>
      <w:r w:rsidR="00DD1D1F" w:rsidRPr="00A202EE">
        <w:rPr>
          <w:rFonts w:ascii="Times New Roman" w:hAnsi="Times New Roman" w:cs="Times New Roman"/>
          <w:i/>
          <w:sz w:val="20"/>
          <w:lang w:val="it-IT"/>
        </w:rPr>
        <w:t xml:space="preserve">Emotionally </w:t>
      </w:r>
      <w:r w:rsidR="00D3731A" w:rsidRPr="00A202EE">
        <w:rPr>
          <w:rFonts w:ascii="Times New Roman" w:hAnsi="Times New Roman" w:cs="Times New Roman"/>
          <w:i/>
          <w:sz w:val="20"/>
          <w:lang w:val="it-IT"/>
        </w:rPr>
        <w:t>unstable)</w:t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  <w:t xml:space="preserve">   </w:t>
      </w:r>
      <w:r w:rsidR="00D3731A" w:rsidRPr="00A202EE">
        <w:rPr>
          <w:rFonts w:ascii="Times New Roman" w:hAnsi="Times New Roman" w:cs="Times New Roman"/>
          <w:i/>
          <w:lang w:val="it-IT"/>
        </w:rPr>
        <w:t xml:space="preserve"> </w:t>
      </w:r>
      <w:r w:rsidR="00D3731A" w:rsidRPr="00A202EE">
        <w:rPr>
          <w:rFonts w:ascii="Times New Roman" w:hAnsi="Times New Roman" w:cs="Times New Roman"/>
          <w:sz w:val="20"/>
          <w:lang w:val="it-IT"/>
        </w:rPr>
        <w:t>(</w:t>
      </w:r>
      <w:r w:rsidR="00DD1D1F" w:rsidRPr="00A202EE">
        <w:rPr>
          <w:rFonts w:ascii="Times New Roman" w:hAnsi="Times New Roman" w:cs="Times New Roman"/>
          <w:sz w:val="20"/>
          <w:lang w:val="it-IT"/>
        </w:rPr>
        <w:t>Emotionally stable</w:t>
      </w:r>
      <w:r w:rsidR="00D3731A" w:rsidRPr="00A202EE">
        <w:rPr>
          <w:rFonts w:ascii="Times New Roman" w:hAnsi="Times New Roman" w:cs="Times New Roman"/>
          <w:sz w:val="20"/>
          <w:lang w:val="it-IT"/>
        </w:rPr>
        <w:t>)</w:t>
      </w:r>
      <w:r w:rsidR="00DD1D1F" w:rsidRPr="00A202EE">
        <w:rPr>
          <w:rFonts w:ascii="Times New Roman" w:hAnsi="Times New Roman" w:cs="Times New Roman"/>
          <w:i/>
          <w:lang w:val="it-IT"/>
        </w:rPr>
        <w:br/>
      </w:r>
      <w:r w:rsidR="00D3731A" w:rsidRPr="00A202EE">
        <w:rPr>
          <w:rFonts w:ascii="Times New Roman" w:hAnsi="Times New Roman" w:cs="Times New Roman"/>
          <w:lang w:val="it-IT"/>
        </w:rPr>
        <w:t>Ongelukkig</w:t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  <w:t xml:space="preserve">    Gelukkig</w:t>
      </w:r>
      <w:r w:rsidRPr="00A202EE">
        <w:rPr>
          <w:rFonts w:ascii="Times New Roman" w:hAnsi="Times New Roman" w:cs="Times New Roman"/>
          <w:lang w:val="it-IT"/>
        </w:rPr>
        <w:br/>
      </w:r>
      <w:r w:rsidR="00D3731A" w:rsidRPr="00A202EE">
        <w:rPr>
          <w:rFonts w:ascii="Times New Roman" w:hAnsi="Times New Roman" w:cs="Times New Roman"/>
          <w:i/>
          <w:lang w:val="it-IT"/>
        </w:rPr>
        <w:t>(</w:t>
      </w:r>
      <w:r w:rsidR="00DD1D1F" w:rsidRPr="00A202EE">
        <w:rPr>
          <w:rFonts w:ascii="Times New Roman" w:hAnsi="Times New Roman" w:cs="Times New Roman"/>
          <w:i/>
          <w:lang w:val="it-IT"/>
        </w:rPr>
        <w:t>Unhappy</w:t>
      </w:r>
      <w:r w:rsidR="00D3731A" w:rsidRPr="00A202EE">
        <w:rPr>
          <w:rFonts w:ascii="Times New Roman" w:hAnsi="Times New Roman" w:cs="Times New Roman"/>
          <w:i/>
          <w:lang w:val="it-IT"/>
        </w:rPr>
        <w:t>)</w:t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  <w:t xml:space="preserve">    </w:t>
      </w:r>
      <w:r w:rsidR="00D3731A" w:rsidRPr="00A202EE">
        <w:rPr>
          <w:rFonts w:ascii="Times New Roman" w:hAnsi="Times New Roman" w:cs="Times New Roman"/>
          <w:i/>
          <w:lang w:val="it-IT"/>
        </w:rPr>
        <w:t>(</w:t>
      </w:r>
      <w:r w:rsidR="00DD1D1F" w:rsidRPr="00A202EE">
        <w:rPr>
          <w:rFonts w:ascii="Times New Roman" w:hAnsi="Times New Roman" w:cs="Times New Roman"/>
          <w:i/>
          <w:lang w:val="it-IT"/>
        </w:rPr>
        <w:t>Happy</w:t>
      </w:r>
      <w:r w:rsidR="00D3731A" w:rsidRPr="00A202EE">
        <w:rPr>
          <w:rFonts w:ascii="Times New Roman" w:hAnsi="Times New Roman" w:cs="Times New Roman"/>
          <w:i/>
          <w:lang w:val="it-IT"/>
        </w:rPr>
        <w:t>)</w:t>
      </w:r>
    </w:p>
    <w:p w14:paraId="56BD155B" w14:textId="03E4D9EB" w:rsidR="00DD1D1F" w:rsidRPr="00A202EE" w:rsidRDefault="004328FB" w:rsidP="00576783">
      <w:pPr>
        <w:ind w:firstLine="0"/>
        <w:rPr>
          <w:rFonts w:ascii="Times New Roman" w:hAnsi="Times New Roman" w:cs="Times New Roman"/>
          <w:i/>
          <w:lang w:val="it-IT"/>
        </w:rPr>
      </w:pPr>
      <w:r w:rsidRPr="00A202EE">
        <w:rPr>
          <w:rFonts w:ascii="Times New Roman" w:hAnsi="Times New Roman" w:cs="Times New Roman"/>
          <w:i/>
          <w:noProof/>
          <w:lang w:eastAsia="nl-BE"/>
        </w:rPr>
        <w:drawing>
          <wp:anchor distT="0" distB="0" distL="0" distR="0" simplePos="0" relativeHeight="251664384" behindDoc="1" locked="0" layoutInCell="1" allowOverlap="1" wp14:anchorId="352B7EB7" wp14:editId="000ABFAC">
            <wp:simplePos x="0" y="0"/>
            <wp:positionH relativeFrom="page">
              <wp:posOffset>2065020</wp:posOffset>
            </wp:positionH>
            <wp:positionV relativeFrom="paragraph">
              <wp:posOffset>43091</wp:posOffset>
            </wp:positionV>
            <wp:extent cx="3375025" cy="330835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31A" w:rsidRPr="00A202EE">
        <w:rPr>
          <w:rFonts w:ascii="Times New Roman" w:hAnsi="Times New Roman" w:cs="Times New Roman"/>
          <w:lang w:val="it-IT"/>
        </w:rPr>
        <w:t>Onvriendelijk</w:t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</w:r>
      <w:r w:rsidR="00D3731A" w:rsidRPr="00A202EE">
        <w:rPr>
          <w:rFonts w:ascii="Times New Roman" w:hAnsi="Times New Roman" w:cs="Times New Roman"/>
          <w:lang w:val="it-IT"/>
        </w:rPr>
        <w:tab/>
        <w:t xml:space="preserve">    Vriendelijk</w:t>
      </w:r>
      <w:r w:rsidR="00D3731A" w:rsidRPr="00A202EE">
        <w:rPr>
          <w:rFonts w:ascii="Times New Roman" w:hAnsi="Times New Roman" w:cs="Times New Roman"/>
          <w:i/>
          <w:lang w:val="it-IT"/>
        </w:rPr>
        <w:br/>
        <w:t>(</w:t>
      </w:r>
      <w:r w:rsidR="00DD1D1F" w:rsidRPr="00A202EE">
        <w:rPr>
          <w:rFonts w:ascii="Times New Roman" w:hAnsi="Times New Roman" w:cs="Times New Roman"/>
          <w:i/>
          <w:lang w:val="it-IT"/>
        </w:rPr>
        <w:t>Unfriendly</w:t>
      </w:r>
      <w:r w:rsidR="00D3731A" w:rsidRPr="00A202EE">
        <w:rPr>
          <w:rFonts w:ascii="Times New Roman" w:hAnsi="Times New Roman" w:cs="Times New Roman"/>
          <w:i/>
          <w:lang w:val="it-IT"/>
        </w:rPr>
        <w:t>)</w:t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</w:r>
      <w:r w:rsidR="00DD1D1F" w:rsidRPr="00A202EE">
        <w:rPr>
          <w:rFonts w:ascii="Times New Roman" w:hAnsi="Times New Roman" w:cs="Times New Roman"/>
          <w:i/>
          <w:lang w:val="it-IT"/>
        </w:rPr>
        <w:tab/>
        <w:t xml:space="preserve">   </w:t>
      </w:r>
      <w:r w:rsidR="00D3731A" w:rsidRPr="00A202EE">
        <w:rPr>
          <w:rFonts w:ascii="Times New Roman" w:hAnsi="Times New Roman" w:cs="Times New Roman"/>
          <w:i/>
          <w:lang w:val="it-IT"/>
        </w:rPr>
        <w:t>(</w:t>
      </w:r>
      <w:r w:rsidR="00DD1D1F" w:rsidRPr="00A202EE">
        <w:rPr>
          <w:rFonts w:ascii="Times New Roman" w:hAnsi="Times New Roman" w:cs="Times New Roman"/>
          <w:i/>
          <w:lang w:val="it-IT"/>
        </w:rPr>
        <w:t xml:space="preserve"> Friendly</w:t>
      </w:r>
      <w:r w:rsidR="00D3731A" w:rsidRPr="00A202EE">
        <w:rPr>
          <w:rFonts w:ascii="Times New Roman" w:hAnsi="Times New Roman" w:cs="Times New Roman"/>
          <w:i/>
          <w:lang w:val="it-IT"/>
        </w:rPr>
        <w:t>)</w:t>
      </w:r>
    </w:p>
    <w:p w14:paraId="5C4FE205" w14:textId="2D973FD8" w:rsidR="00DD1D1F" w:rsidRPr="00A202EE" w:rsidRDefault="00977CB0" w:rsidP="00576783">
      <w:pPr>
        <w:ind w:firstLine="0"/>
        <w:rPr>
          <w:rFonts w:ascii="Times New Roman" w:hAnsi="Times New Roman" w:cs="Times New Roman"/>
          <w:i/>
          <w:lang w:val="it-IT"/>
        </w:rPr>
      </w:pPr>
      <w:r w:rsidRPr="00A202EE">
        <w:rPr>
          <w:rFonts w:ascii="Times New Roman" w:hAnsi="Times New Roman" w:cs="Times New Roman"/>
          <w:i/>
          <w:noProof/>
          <w:lang w:eastAsia="nl-BE"/>
        </w:rPr>
        <w:drawing>
          <wp:anchor distT="0" distB="0" distL="0" distR="0" simplePos="0" relativeHeight="251661312" behindDoc="0" locked="0" layoutInCell="1" allowOverlap="1" wp14:anchorId="60A8FC95" wp14:editId="1CBFD6DB">
            <wp:simplePos x="0" y="0"/>
            <wp:positionH relativeFrom="page">
              <wp:posOffset>2047742</wp:posOffset>
            </wp:positionH>
            <wp:positionV relativeFrom="paragraph">
              <wp:posOffset>26035</wp:posOffset>
            </wp:positionV>
            <wp:extent cx="3375025" cy="330835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31A" w:rsidRPr="00A202EE">
        <w:rPr>
          <w:rFonts w:ascii="Times New Roman" w:hAnsi="Times New Roman" w:cs="Times New Roman"/>
          <w:i/>
          <w:lang w:val="it-IT"/>
        </w:rPr>
        <w:t xml:space="preserve">Deze persoon </w:t>
      </w:r>
      <w:r w:rsidRPr="00A202EE">
        <w:rPr>
          <w:rFonts w:ascii="Times New Roman" w:hAnsi="Times New Roman" w:cs="Times New Roman"/>
          <w:i/>
          <w:lang w:val="it-IT"/>
        </w:rPr>
        <w:t>heeft</w:t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 xml:space="preserve">   </w:t>
      </w:r>
      <w:r w:rsidR="0019546D" w:rsidRPr="00A202EE">
        <w:rPr>
          <w:rFonts w:ascii="Times New Roman" w:hAnsi="Times New Roman" w:cs="Times New Roman"/>
          <w:i/>
          <w:lang w:val="it-IT"/>
        </w:rPr>
        <w:t xml:space="preserve">Deze </w:t>
      </w:r>
      <w:r w:rsidRPr="00A202EE">
        <w:rPr>
          <w:rFonts w:ascii="Times New Roman" w:hAnsi="Times New Roman" w:cs="Times New Roman"/>
          <w:i/>
          <w:lang w:val="it-IT"/>
        </w:rPr>
        <w:t>person heeft</w:t>
      </w:r>
      <w:r w:rsidR="00D3731A" w:rsidRPr="00A202EE">
        <w:rPr>
          <w:rFonts w:ascii="Times New Roman" w:hAnsi="Times New Roman" w:cs="Times New Roman"/>
          <w:i/>
          <w:lang w:val="it-IT"/>
        </w:rPr>
        <w:br/>
        <w:t xml:space="preserve">weinig </w:t>
      </w:r>
      <w:r w:rsidRPr="00A202EE">
        <w:rPr>
          <w:rFonts w:ascii="Times New Roman" w:hAnsi="Times New Roman" w:cs="Times New Roman"/>
          <w:i/>
          <w:lang w:val="it-IT"/>
        </w:rPr>
        <w:t>vrienden</w:t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 xml:space="preserve">        </w:t>
      </w:r>
      <w:r w:rsidRPr="00A202EE">
        <w:rPr>
          <w:rFonts w:ascii="Times New Roman" w:hAnsi="Times New Roman" w:cs="Times New Roman"/>
          <w:i/>
          <w:lang w:val="it-IT"/>
        </w:rPr>
        <w:tab/>
        <w:t xml:space="preserve">                 </w:t>
      </w:r>
      <w:r w:rsidR="0019546D" w:rsidRPr="00A202EE">
        <w:rPr>
          <w:rFonts w:ascii="Times New Roman" w:hAnsi="Times New Roman" w:cs="Times New Roman"/>
          <w:i/>
          <w:lang w:val="it-IT"/>
        </w:rPr>
        <w:t>veel</w:t>
      </w:r>
      <w:r w:rsidRPr="00A202EE">
        <w:rPr>
          <w:rFonts w:ascii="Times New Roman" w:hAnsi="Times New Roman" w:cs="Times New Roman"/>
          <w:i/>
          <w:lang w:val="it-IT"/>
        </w:rPr>
        <w:t xml:space="preserve"> vrienden </w:t>
      </w:r>
      <w:r w:rsidRPr="00A202EE">
        <w:rPr>
          <w:rFonts w:ascii="Times New Roman" w:hAnsi="Times New Roman" w:cs="Times New Roman"/>
          <w:i/>
          <w:lang w:val="it-IT"/>
        </w:rPr>
        <w:br/>
        <w:t xml:space="preserve">(This person has </w:t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  <w:t xml:space="preserve">  (This person has</w:t>
      </w:r>
      <w:r w:rsidRPr="00A202EE">
        <w:rPr>
          <w:rFonts w:ascii="Times New Roman" w:hAnsi="Times New Roman" w:cs="Times New Roman"/>
          <w:i/>
          <w:lang w:val="it-IT"/>
        </w:rPr>
        <w:br/>
        <w:t>few friends)</w:t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  <w:t xml:space="preserve">   many friends)</w:t>
      </w:r>
      <w:r w:rsidR="0019546D" w:rsidRPr="00A202EE">
        <w:rPr>
          <w:rFonts w:ascii="Times New Roman" w:hAnsi="Times New Roman" w:cs="Times New Roman"/>
          <w:i/>
          <w:lang w:val="it-IT"/>
        </w:rPr>
        <w:tab/>
      </w:r>
      <w:r w:rsidRPr="00A202EE">
        <w:rPr>
          <w:rFonts w:ascii="Times New Roman" w:hAnsi="Times New Roman" w:cs="Times New Roman"/>
          <w:i/>
          <w:lang w:val="it-IT"/>
        </w:rPr>
        <w:tab/>
      </w:r>
      <w:r w:rsidR="00893046" w:rsidRPr="00A202EE">
        <w:rPr>
          <w:rFonts w:ascii="Times New Roman" w:hAnsi="Times New Roman" w:cs="Times New Roman"/>
          <w:i/>
          <w:lang w:val="it-IT"/>
        </w:rPr>
        <w:tab/>
      </w:r>
      <w:r w:rsidR="00893046" w:rsidRPr="00A202EE">
        <w:rPr>
          <w:rFonts w:ascii="Times New Roman" w:hAnsi="Times New Roman" w:cs="Times New Roman"/>
          <w:i/>
          <w:lang w:val="it-IT"/>
        </w:rPr>
        <w:tab/>
      </w:r>
      <w:r w:rsidR="00893046" w:rsidRPr="00A202EE">
        <w:rPr>
          <w:rFonts w:ascii="Times New Roman" w:hAnsi="Times New Roman" w:cs="Times New Roman"/>
          <w:i/>
          <w:lang w:val="it-IT"/>
        </w:rPr>
        <w:tab/>
      </w:r>
      <w:r w:rsidR="00893046" w:rsidRPr="00A202EE">
        <w:rPr>
          <w:rFonts w:ascii="Times New Roman" w:hAnsi="Times New Roman" w:cs="Times New Roman"/>
          <w:i/>
          <w:lang w:val="it-IT"/>
        </w:rPr>
        <w:tab/>
      </w:r>
      <w:r w:rsidR="0019546D" w:rsidRPr="00A202EE">
        <w:rPr>
          <w:rFonts w:ascii="Times New Roman" w:hAnsi="Times New Roman" w:cs="Times New Roman"/>
          <w:i/>
          <w:lang w:val="it-IT"/>
        </w:rPr>
        <w:t xml:space="preserve">                           </w:t>
      </w:r>
      <w:r w:rsidRPr="00A202EE">
        <w:rPr>
          <w:rFonts w:ascii="Times New Roman" w:hAnsi="Times New Roman" w:cs="Times New Roman"/>
          <w:i/>
          <w:lang w:val="it-IT"/>
        </w:rPr>
        <w:tab/>
      </w:r>
      <w:r w:rsidR="00893046" w:rsidRPr="00A202EE">
        <w:rPr>
          <w:rFonts w:ascii="Times New Roman" w:hAnsi="Times New Roman" w:cs="Times New Roman"/>
          <w:i/>
          <w:lang w:val="it-IT"/>
        </w:rPr>
        <w:t xml:space="preserve"> </w:t>
      </w:r>
    </w:p>
    <w:p w14:paraId="5368F640" w14:textId="2CC8C76C" w:rsidR="009E1056" w:rsidRPr="00A202EE" w:rsidRDefault="009E1056" w:rsidP="00576783">
      <w:pPr>
        <w:rPr>
          <w:rFonts w:ascii="Times New Roman" w:hAnsi="Times New Roman" w:cs="Times New Roman"/>
          <w:lang w:val="it-IT"/>
        </w:rPr>
      </w:pPr>
    </w:p>
    <w:p w14:paraId="1EDE5BA7" w14:textId="77777777" w:rsidR="00977CB0" w:rsidRPr="00A202EE" w:rsidRDefault="00977CB0" w:rsidP="00576783">
      <w:pPr>
        <w:rPr>
          <w:rFonts w:ascii="Times New Roman" w:hAnsi="Times New Roman" w:cs="Times New Roman"/>
          <w:u w:val="single"/>
          <w:lang w:val="it-IT"/>
        </w:rPr>
      </w:pPr>
      <w:r w:rsidRPr="00A202EE">
        <w:rPr>
          <w:rFonts w:ascii="Times New Roman" w:hAnsi="Times New Roman" w:cs="Times New Roman"/>
          <w:u w:val="single"/>
          <w:lang w:val="it-IT"/>
        </w:rPr>
        <w:br w:type="page"/>
      </w:r>
    </w:p>
    <w:p w14:paraId="60DB71B9" w14:textId="60EF5E12" w:rsidR="009E1056" w:rsidRPr="00A202EE" w:rsidRDefault="000C4EE4" w:rsidP="00576783">
      <w:pPr>
        <w:ind w:firstLine="0"/>
        <w:rPr>
          <w:rFonts w:ascii="Times New Roman" w:hAnsi="Times New Roman" w:cs="Times New Roman"/>
          <w:u w:val="single"/>
        </w:rPr>
      </w:pPr>
      <w:r w:rsidRPr="00A202EE">
        <w:rPr>
          <w:rFonts w:ascii="Times New Roman" w:hAnsi="Times New Roman" w:cs="Times New Roman"/>
          <w:u w:val="single"/>
        </w:rPr>
        <w:lastRenderedPageBreak/>
        <w:t xml:space="preserve">A.2: </w:t>
      </w:r>
      <w:r w:rsidR="008871E6" w:rsidRPr="00A202EE">
        <w:rPr>
          <w:rFonts w:ascii="Times New Roman" w:hAnsi="Times New Roman" w:cs="Times New Roman"/>
          <w:u w:val="single"/>
        </w:rPr>
        <w:t>Affectieve dimensie (</w:t>
      </w:r>
      <w:r w:rsidR="008871E6" w:rsidRPr="00A202EE">
        <w:rPr>
          <w:rFonts w:ascii="Times New Roman" w:hAnsi="Times New Roman" w:cs="Times New Roman"/>
          <w:i/>
          <w:u w:val="single"/>
        </w:rPr>
        <w:t>a</w:t>
      </w:r>
      <w:r w:rsidR="009E1056" w:rsidRPr="00A202EE">
        <w:rPr>
          <w:rFonts w:ascii="Times New Roman" w:hAnsi="Times New Roman" w:cs="Times New Roman"/>
          <w:i/>
          <w:u w:val="single"/>
        </w:rPr>
        <w:t>ffective dimensio</w:t>
      </w:r>
      <w:r w:rsidR="00343538" w:rsidRPr="00A202EE">
        <w:rPr>
          <w:rFonts w:ascii="Times New Roman" w:hAnsi="Times New Roman" w:cs="Times New Roman"/>
          <w:i/>
          <w:u w:val="single"/>
        </w:rPr>
        <w:t>n</w:t>
      </w:r>
      <w:r w:rsidR="008871E6" w:rsidRPr="00A202EE">
        <w:rPr>
          <w:rFonts w:ascii="Times New Roman" w:hAnsi="Times New Roman" w:cs="Times New Roman"/>
          <w:u w:val="single"/>
        </w:rPr>
        <w:t>)</w:t>
      </w:r>
    </w:p>
    <w:p w14:paraId="03C5A61A" w14:textId="710AF25E" w:rsidR="00343538" w:rsidRPr="00A202EE" w:rsidRDefault="00343538" w:rsidP="00576783">
      <w:pPr>
        <w:ind w:firstLine="0"/>
        <w:rPr>
          <w:rFonts w:ascii="Times New Roman" w:hAnsi="Times New Roman" w:cs="Times New Roman"/>
        </w:rPr>
      </w:pPr>
      <w:r w:rsidRPr="00A202EE">
        <w:rPr>
          <w:rFonts w:ascii="Times New Roman" w:hAnsi="Times New Roman" w:cs="Times New Roman"/>
        </w:rPr>
        <w:t>Hoe voelt u zich ten opzichte van deze persoon?</w:t>
      </w:r>
    </w:p>
    <w:p w14:paraId="5C8F168D" w14:textId="08040D22" w:rsidR="00343538" w:rsidRPr="00A202EE" w:rsidRDefault="00AD046A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74624" behindDoc="0" locked="0" layoutInCell="1" allowOverlap="1" wp14:anchorId="2EE23275" wp14:editId="0E7A03CF">
            <wp:simplePos x="0" y="0"/>
            <wp:positionH relativeFrom="column">
              <wp:posOffset>1296035</wp:posOffset>
            </wp:positionH>
            <wp:positionV relativeFrom="page">
              <wp:posOffset>1983814</wp:posOffset>
            </wp:positionV>
            <wp:extent cx="3335020" cy="335280"/>
            <wp:effectExtent l="0" t="0" r="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3538" w:rsidRPr="00A202EE">
        <w:rPr>
          <w:rFonts w:ascii="Times New Roman" w:hAnsi="Times New Roman" w:cs="Times New Roman"/>
          <w:i/>
          <w:lang w:val="en-US"/>
        </w:rPr>
        <w:t>(How do you feel about this person?)</w:t>
      </w:r>
      <w:r w:rsidR="00167EBD" w:rsidRPr="00A202EE">
        <w:rPr>
          <w:rFonts w:ascii="Times New Roman" w:hAnsi="Times New Roman" w:cs="Times New Roman"/>
          <w:i/>
          <w:lang w:val="en-US"/>
        </w:rPr>
        <w:t xml:space="preserve"> </w:t>
      </w:r>
      <w:r w:rsidR="00167EBD" w:rsidRPr="00A202EE">
        <w:rPr>
          <w:rFonts w:ascii="Times New Roman" w:hAnsi="Times New Roman" w:cs="Times New Roman"/>
          <w:i/>
          <w:lang w:val="en-US"/>
        </w:rPr>
        <w:br/>
      </w:r>
      <w:r w:rsidR="00343538" w:rsidRPr="00A202EE">
        <w:rPr>
          <w:rFonts w:ascii="Times New Roman" w:hAnsi="Times New Roman" w:cs="Times New Roman"/>
        </w:rPr>
        <w:t xml:space="preserve">Zeer </w:t>
      </w:r>
      <w:r w:rsidR="00167EBD" w:rsidRPr="00A202EE">
        <w:rPr>
          <w:rFonts w:ascii="Times New Roman" w:hAnsi="Times New Roman" w:cs="Times New Roman"/>
        </w:rPr>
        <w:t>o</w:t>
      </w:r>
      <w:r w:rsidR="00343538" w:rsidRPr="00A202EE">
        <w:rPr>
          <w:rFonts w:ascii="Times New Roman" w:hAnsi="Times New Roman" w:cs="Times New Roman"/>
        </w:rPr>
        <w:t xml:space="preserve">naangenaam </w:t>
      </w:r>
      <w:r w:rsidR="00167EBD" w:rsidRPr="00A202EE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</w:t>
      </w:r>
      <w:r w:rsidR="00343538" w:rsidRPr="00A202EE">
        <w:rPr>
          <w:rFonts w:ascii="Times New Roman" w:hAnsi="Times New Roman" w:cs="Times New Roman"/>
        </w:rPr>
        <w:t xml:space="preserve">Zeer aangenaam </w:t>
      </w:r>
      <w:r w:rsidR="00167EBD" w:rsidRPr="00A202EE">
        <w:rPr>
          <w:rFonts w:ascii="Times New Roman" w:hAnsi="Times New Roman" w:cs="Times New Roman"/>
        </w:rPr>
        <w:t>(</w:t>
      </w:r>
      <w:r w:rsidR="00167EBD" w:rsidRPr="00A202EE">
        <w:rPr>
          <w:rFonts w:ascii="Times New Roman" w:hAnsi="Times New Roman" w:cs="Times New Roman"/>
          <w:i/>
        </w:rPr>
        <w:t>very unpleasant</w:t>
      </w:r>
      <w:r w:rsidR="00167EBD" w:rsidRPr="00A202EE">
        <w:rPr>
          <w:rFonts w:ascii="Times New Roman" w:hAnsi="Times New Roman" w:cs="Times New Roman"/>
        </w:rPr>
        <w:t xml:space="preserve">)                                                                                                                       </w:t>
      </w:r>
      <w:r w:rsidR="00343538" w:rsidRPr="00A202EE">
        <w:rPr>
          <w:rFonts w:ascii="Times New Roman" w:hAnsi="Times New Roman" w:cs="Times New Roman"/>
          <w:i/>
        </w:rPr>
        <w:t>(very pleasant)</w:t>
      </w:r>
    </w:p>
    <w:p w14:paraId="7DD2CD2A" w14:textId="28055E62" w:rsidR="008871E6" w:rsidRPr="00A202EE" w:rsidRDefault="008871E6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</w:rPr>
        <w:t>Hoe zou u zich voelen als deze persoon om hulp vraagt?</w:t>
      </w:r>
      <w:r w:rsidR="004328FB" w:rsidRPr="00A202EE">
        <w:rPr>
          <w:rFonts w:ascii="Times New Roman" w:hAnsi="Times New Roman" w:cs="Times New Roman"/>
        </w:rPr>
        <w:br/>
      </w:r>
      <w:r w:rsidRPr="00A202EE">
        <w:rPr>
          <w:rFonts w:ascii="Times New Roman" w:hAnsi="Times New Roman" w:cs="Times New Roman"/>
          <w:i/>
          <w:lang w:val="en-US"/>
        </w:rPr>
        <w:t>(How would you feel if this person asked for help?)</w:t>
      </w:r>
    </w:p>
    <w:p w14:paraId="4DD00B1E" w14:textId="71028CAC" w:rsidR="008871E6" w:rsidRPr="00A202EE" w:rsidRDefault="00977CB0" w:rsidP="00576783">
      <w:pPr>
        <w:ind w:firstLine="0"/>
        <w:rPr>
          <w:rFonts w:ascii="Times New Roman" w:hAnsi="Times New Roman" w:cs="Times New Roman"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76672" behindDoc="0" locked="0" layoutInCell="1" allowOverlap="1" wp14:anchorId="2290E7E4" wp14:editId="44EF7B88">
            <wp:simplePos x="0" y="0"/>
            <wp:positionH relativeFrom="column">
              <wp:posOffset>1292033</wp:posOffset>
            </wp:positionH>
            <wp:positionV relativeFrom="page">
              <wp:posOffset>3412534</wp:posOffset>
            </wp:positionV>
            <wp:extent cx="3335020" cy="335280"/>
            <wp:effectExtent l="0" t="0" r="0" b="762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1E6" w:rsidRPr="00A202EE">
        <w:rPr>
          <w:rFonts w:ascii="Times New Roman" w:hAnsi="Times New Roman" w:cs="Times New Roman"/>
        </w:rPr>
        <w:t>Zeer onaangenaam                                                                                                                    Zeer aangenaam (</w:t>
      </w:r>
      <w:r w:rsidR="008871E6" w:rsidRPr="00A202EE">
        <w:rPr>
          <w:rFonts w:ascii="Times New Roman" w:hAnsi="Times New Roman" w:cs="Times New Roman"/>
          <w:i/>
        </w:rPr>
        <w:t>very unpleasant</w:t>
      </w:r>
      <w:r w:rsidR="008871E6" w:rsidRPr="00A202EE">
        <w:rPr>
          <w:rFonts w:ascii="Times New Roman" w:hAnsi="Times New Roman" w:cs="Times New Roman"/>
        </w:rPr>
        <w:t xml:space="preserve">)                                                                                                                       </w:t>
      </w:r>
      <w:r w:rsidR="008871E6" w:rsidRPr="00A202EE">
        <w:rPr>
          <w:rFonts w:ascii="Times New Roman" w:hAnsi="Times New Roman" w:cs="Times New Roman"/>
          <w:i/>
        </w:rPr>
        <w:t>(very pleasant)</w:t>
      </w:r>
    </w:p>
    <w:p w14:paraId="38579B5E" w14:textId="49916639" w:rsidR="008871E6" w:rsidRPr="00A202EE" w:rsidRDefault="0019546D" w:rsidP="00576783">
      <w:pPr>
        <w:ind w:firstLine="0"/>
        <w:rPr>
          <w:rFonts w:ascii="Times New Roman" w:hAnsi="Times New Roman" w:cs="Times New Roman"/>
          <w:i/>
          <w:lang w:val="en-US"/>
        </w:rPr>
      </w:pPr>
      <w:r w:rsidRPr="00A202EE">
        <w:rPr>
          <w:rFonts w:ascii="Times New Roman" w:hAnsi="Times New Roman" w:cs="Times New Roman"/>
        </w:rPr>
        <w:t>H</w:t>
      </w:r>
      <w:r w:rsidR="008871E6" w:rsidRPr="00A202EE">
        <w:rPr>
          <w:rFonts w:ascii="Times New Roman" w:hAnsi="Times New Roman" w:cs="Times New Roman"/>
        </w:rPr>
        <w:t xml:space="preserve">oe zou u zich voelen als deze persoon vraagt om samen iets te doen na de schooluren? </w:t>
      </w:r>
      <w:r w:rsidR="008871E6" w:rsidRPr="00A202EE">
        <w:rPr>
          <w:rFonts w:ascii="Times New Roman" w:hAnsi="Times New Roman" w:cs="Times New Roman"/>
        </w:rPr>
        <w:br/>
      </w:r>
      <w:r w:rsidR="008871E6" w:rsidRPr="00A202EE">
        <w:rPr>
          <w:rFonts w:ascii="Times New Roman" w:hAnsi="Times New Roman" w:cs="Times New Roman"/>
          <w:i/>
          <w:lang w:val="en-US"/>
        </w:rPr>
        <w:t>(How would you feel if this person asks you to do something together after school hours?)</w:t>
      </w:r>
    </w:p>
    <w:p w14:paraId="15037B73" w14:textId="6A0B70F8" w:rsidR="008871E6" w:rsidRPr="00A202EE" w:rsidRDefault="004328FB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78720" behindDoc="0" locked="0" layoutInCell="1" allowOverlap="1" wp14:anchorId="208447EE" wp14:editId="2B6F0BC0">
            <wp:simplePos x="0" y="0"/>
            <wp:positionH relativeFrom="column">
              <wp:posOffset>1296508</wp:posOffset>
            </wp:positionH>
            <wp:positionV relativeFrom="page">
              <wp:posOffset>4793985</wp:posOffset>
            </wp:positionV>
            <wp:extent cx="3335020" cy="335280"/>
            <wp:effectExtent l="0" t="0" r="0" b="762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1E6" w:rsidRPr="00A202EE">
        <w:rPr>
          <w:rFonts w:ascii="Times New Roman" w:hAnsi="Times New Roman" w:cs="Times New Roman"/>
        </w:rPr>
        <w:t>Zeer onaangenaam                                                                                                                    Zeer aangenaam (</w:t>
      </w:r>
      <w:r w:rsidR="008871E6" w:rsidRPr="00A202EE">
        <w:rPr>
          <w:rFonts w:ascii="Times New Roman" w:hAnsi="Times New Roman" w:cs="Times New Roman"/>
          <w:i/>
        </w:rPr>
        <w:t>very unpleasant</w:t>
      </w:r>
      <w:r w:rsidR="008871E6" w:rsidRPr="00A202EE">
        <w:rPr>
          <w:rFonts w:ascii="Times New Roman" w:hAnsi="Times New Roman" w:cs="Times New Roman"/>
        </w:rPr>
        <w:t xml:space="preserve">)                                                                                                                       </w:t>
      </w:r>
      <w:r w:rsidR="008871E6" w:rsidRPr="00A202EE">
        <w:rPr>
          <w:rFonts w:ascii="Times New Roman" w:hAnsi="Times New Roman" w:cs="Times New Roman"/>
          <w:i/>
        </w:rPr>
        <w:t>(very pleasant)</w:t>
      </w:r>
    </w:p>
    <w:p w14:paraId="41A3B050" w14:textId="34B714D8" w:rsidR="008871E6" w:rsidRPr="00A202EE" w:rsidRDefault="008871E6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</w:rPr>
        <w:t>Hoe zou u zich voelen als deze persoon vraagt om samen een groepswerk te maken?</w:t>
      </w:r>
      <w:r w:rsidR="004328FB" w:rsidRPr="00A202EE">
        <w:rPr>
          <w:rFonts w:ascii="Times New Roman" w:hAnsi="Times New Roman" w:cs="Times New Roman"/>
        </w:rPr>
        <w:br/>
      </w:r>
      <w:r w:rsidR="004328FB"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67456" behindDoc="0" locked="0" layoutInCell="1" allowOverlap="1" wp14:anchorId="4A20D681" wp14:editId="3EF586AD">
            <wp:simplePos x="0" y="0"/>
            <wp:positionH relativeFrom="column">
              <wp:posOffset>1300480</wp:posOffset>
            </wp:positionH>
            <wp:positionV relativeFrom="page">
              <wp:posOffset>6247765</wp:posOffset>
            </wp:positionV>
            <wp:extent cx="3335020" cy="335280"/>
            <wp:effectExtent l="0" t="0" r="0" b="762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02EE">
        <w:rPr>
          <w:rFonts w:ascii="Times New Roman" w:hAnsi="Times New Roman" w:cs="Times New Roman"/>
          <w:i/>
          <w:lang w:val="en-US"/>
        </w:rPr>
        <w:t>(How would you feel if this person asked you to make a group work together?)</w:t>
      </w:r>
    </w:p>
    <w:p w14:paraId="58264499" w14:textId="3174D292" w:rsidR="008871E6" w:rsidRPr="00A202EE" w:rsidRDefault="008871E6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</w:rPr>
        <w:t>Zeer onaangenaam                                                                                                                    Zeer aangenaam (</w:t>
      </w:r>
      <w:r w:rsidRPr="00A202EE">
        <w:rPr>
          <w:rFonts w:ascii="Times New Roman" w:hAnsi="Times New Roman" w:cs="Times New Roman"/>
          <w:i/>
        </w:rPr>
        <w:t>very unpleasant</w:t>
      </w:r>
      <w:r w:rsidRPr="00A202EE">
        <w:rPr>
          <w:rFonts w:ascii="Times New Roman" w:hAnsi="Times New Roman" w:cs="Times New Roman"/>
        </w:rPr>
        <w:t xml:space="preserve">)                                                                                                                       </w:t>
      </w:r>
      <w:r w:rsidRPr="00A202EE">
        <w:rPr>
          <w:rFonts w:ascii="Times New Roman" w:hAnsi="Times New Roman" w:cs="Times New Roman"/>
          <w:i/>
        </w:rPr>
        <w:t>(very pleasant)</w:t>
      </w:r>
    </w:p>
    <w:p w14:paraId="2B68FACF" w14:textId="658C1EA9" w:rsidR="008871E6" w:rsidRPr="00A202EE" w:rsidRDefault="008871E6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</w:rPr>
        <w:t>Hoe zou u zich voelen  moest deze persoon verliefd op jou worden?</w:t>
      </w:r>
      <w:r w:rsidR="004328FB" w:rsidRPr="00A202EE">
        <w:rPr>
          <w:rFonts w:ascii="Times New Roman" w:hAnsi="Times New Roman" w:cs="Times New Roman"/>
        </w:rPr>
        <w:br/>
      </w:r>
      <w:r w:rsidRPr="00A202EE">
        <w:rPr>
          <w:rFonts w:ascii="Times New Roman" w:hAnsi="Times New Roman" w:cs="Times New Roman"/>
          <w:i/>
          <w:lang w:val="en-US"/>
        </w:rPr>
        <w:t>(How would you feel if this person fell in love with you?)</w:t>
      </w:r>
    </w:p>
    <w:p w14:paraId="756AB408" w14:textId="4FC2C994" w:rsidR="008871E6" w:rsidRPr="00A202EE" w:rsidRDefault="00977CB0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noProof/>
          <w:lang w:eastAsia="nl-BE"/>
        </w:rPr>
        <w:lastRenderedPageBreak/>
        <w:drawing>
          <wp:anchor distT="0" distB="0" distL="114300" distR="114300" simplePos="0" relativeHeight="251665408" behindDoc="0" locked="0" layoutInCell="1" allowOverlap="1" wp14:anchorId="48457449" wp14:editId="0CEB5948">
            <wp:simplePos x="0" y="0"/>
            <wp:positionH relativeFrom="column">
              <wp:posOffset>1291634</wp:posOffset>
            </wp:positionH>
            <wp:positionV relativeFrom="page">
              <wp:posOffset>7552055</wp:posOffset>
            </wp:positionV>
            <wp:extent cx="3335020" cy="335280"/>
            <wp:effectExtent l="0" t="0" r="0" b="762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1E6" w:rsidRPr="00A202EE">
        <w:rPr>
          <w:rFonts w:ascii="Times New Roman" w:hAnsi="Times New Roman" w:cs="Times New Roman"/>
        </w:rPr>
        <w:t>Zeer onaangenaam                                                                                                                    Zeer aangenaam (</w:t>
      </w:r>
      <w:r w:rsidR="008871E6" w:rsidRPr="00A202EE">
        <w:rPr>
          <w:rFonts w:ascii="Times New Roman" w:hAnsi="Times New Roman" w:cs="Times New Roman"/>
          <w:i/>
        </w:rPr>
        <w:t>very unpleasant</w:t>
      </w:r>
      <w:r w:rsidR="008871E6" w:rsidRPr="00A202EE">
        <w:rPr>
          <w:rFonts w:ascii="Times New Roman" w:hAnsi="Times New Roman" w:cs="Times New Roman"/>
        </w:rPr>
        <w:t xml:space="preserve">)                                                                                                                       </w:t>
      </w:r>
      <w:r w:rsidR="008871E6" w:rsidRPr="00A202EE">
        <w:rPr>
          <w:rFonts w:ascii="Times New Roman" w:hAnsi="Times New Roman" w:cs="Times New Roman"/>
          <w:i/>
        </w:rPr>
        <w:t>(very pleasant)</w:t>
      </w:r>
    </w:p>
    <w:p w14:paraId="707C3EDF" w14:textId="77777777" w:rsidR="008871E6" w:rsidRPr="00A202EE" w:rsidRDefault="008871E6" w:rsidP="00576783">
      <w:pPr>
        <w:rPr>
          <w:rFonts w:ascii="Times New Roman" w:hAnsi="Times New Roman" w:cs="Times New Roman"/>
          <w:i/>
        </w:rPr>
      </w:pPr>
    </w:p>
    <w:p w14:paraId="5BEFB06B" w14:textId="01D8B8FF" w:rsidR="008871E6" w:rsidRPr="00A202EE" w:rsidRDefault="004328FB" w:rsidP="00576783">
      <w:pPr>
        <w:ind w:firstLine="0"/>
        <w:rPr>
          <w:rFonts w:ascii="Times New Roman" w:hAnsi="Times New Roman" w:cs="Times New Roman"/>
          <w:i/>
          <w:u w:val="single"/>
        </w:rPr>
      </w:pPr>
      <w:r w:rsidRPr="00A202EE">
        <w:rPr>
          <w:rFonts w:ascii="Times New Roman" w:hAnsi="Times New Roman" w:cs="Times New Roman"/>
          <w:u w:val="single"/>
        </w:rPr>
        <w:t xml:space="preserve">A.3: </w:t>
      </w:r>
      <w:r w:rsidR="008871E6" w:rsidRPr="00A202EE">
        <w:rPr>
          <w:rFonts w:ascii="Times New Roman" w:hAnsi="Times New Roman" w:cs="Times New Roman"/>
          <w:u w:val="single"/>
        </w:rPr>
        <w:t>Gedragsdimensie</w:t>
      </w:r>
      <w:r w:rsidR="008871E6" w:rsidRPr="00A202EE">
        <w:rPr>
          <w:rFonts w:ascii="Times New Roman" w:hAnsi="Times New Roman" w:cs="Times New Roman"/>
          <w:i/>
          <w:u w:val="single"/>
        </w:rPr>
        <w:t xml:space="preserve"> (behavioral dimension)</w:t>
      </w:r>
    </w:p>
    <w:p w14:paraId="4F2A8455" w14:textId="208368CE" w:rsidR="00443E1C" w:rsidRPr="00A202EE" w:rsidRDefault="004328FB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99200" behindDoc="0" locked="0" layoutInCell="1" allowOverlap="1" wp14:anchorId="385ED82B" wp14:editId="12A75305">
            <wp:simplePos x="0" y="0"/>
            <wp:positionH relativeFrom="column">
              <wp:posOffset>697717</wp:posOffset>
            </wp:positionH>
            <wp:positionV relativeFrom="page">
              <wp:posOffset>2111626</wp:posOffset>
            </wp:positionV>
            <wp:extent cx="3335020" cy="335280"/>
            <wp:effectExtent l="0" t="0" r="0" b="762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E1C" w:rsidRPr="00A202EE">
        <w:rPr>
          <w:rFonts w:ascii="Times New Roman" w:hAnsi="Times New Roman" w:cs="Times New Roman"/>
        </w:rPr>
        <w:t>Ik zou zelf een conversatie aangaan met deze persoon.</w:t>
      </w:r>
      <w:r w:rsidRPr="00A202EE">
        <w:rPr>
          <w:rFonts w:ascii="Times New Roman" w:hAnsi="Times New Roman" w:cs="Times New Roman"/>
        </w:rPr>
        <w:br/>
      </w:r>
      <w:r w:rsidR="00443E1C" w:rsidRPr="00A202EE">
        <w:rPr>
          <w:rFonts w:ascii="Times New Roman" w:hAnsi="Times New Roman" w:cs="Times New Roman"/>
          <w:i/>
          <w:lang w:val="en-US"/>
        </w:rPr>
        <w:t>(I would start a conversation with this person.)</w:t>
      </w:r>
    </w:p>
    <w:p w14:paraId="2D23895F" w14:textId="5AF041F1" w:rsidR="00443E1C" w:rsidRPr="00A202EE" w:rsidRDefault="00443E1C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</w:rPr>
        <w:t xml:space="preserve">Nooit                                                                                                                            Absoluut                                                                                                                                                                </w:t>
      </w:r>
      <w:r w:rsidRPr="00A202EE">
        <w:rPr>
          <w:rFonts w:ascii="Times New Roman" w:hAnsi="Times New Roman" w:cs="Times New Roman"/>
          <w:i/>
        </w:rPr>
        <w:t>(never)</w:t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  <w:t xml:space="preserve">    (Absolutely)</w:t>
      </w:r>
    </w:p>
    <w:p w14:paraId="033D4526" w14:textId="6FE36B46" w:rsidR="00443E1C" w:rsidRPr="00A202EE" w:rsidRDefault="00443E1C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</w:rPr>
        <w:t>Ik zou een vriendschap kunnen opbouwen met deze persoon.</w:t>
      </w:r>
      <w:r w:rsidR="004328FB" w:rsidRPr="00A202EE">
        <w:rPr>
          <w:rFonts w:ascii="Times New Roman" w:hAnsi="Times New Roman" w:cs="Times New Roman"/>
        </w:rPr>
        <w:br/>
      </w:r>
      <w:r w:rsidRPr="00A202EE">
        <w:rPr>
          <w:rFonts w:ascii="Times New Roman" w:hAnsi="Times New Roman" w:cs="Times New Roman"/>
          <w:i/>
          <w:lang w:val="en-US"/>
        </w:rPr>
        <w:t>(I could build a friendship with this person.)</w:t>
      </w:r>
    </w:p>
    <w:p w14:paraId="5B12AE57" w14:textId="0B7737DD" w:rsidR="00443E1C" w:rsidRPr="00A202EE" w:rsidRDefault="004328FB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96128" behindDoc="0" locked="0" layoutInCell="1" allowOverlap="1" wp14:anchorId="190F555D" wp14:editId="7FDFB4B7">
            <wp:simplePos x="0" y="0"/>
            <wp:positionH relativeFrom="column">
              <wp:posOffset>696285</wp:posOffset>
            </wp:positionH>
            <wp:positionV relativeFrom="page">
              <wp:posOffset>3522404</wp:posOffset>
            </wp:positionV>
            <wp:extent cx="3335020" cy="335280"/>
            <wp:effectExtent l="0" t="0" r="0" b="762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E1C" w:rsidRPr="00A202EE">
        <w:rPr>
          <w:rFonts w:ascii="Times New Roman" w:hAnsi="Times New Roman" w:cs="Times New Roman"/>
        </w:rPr>
        <w:t xml:space="preserve">Nooit                                                                                                                            Absoluut                                                                                                                                                                </w:t>
      </w:r>
      <w:r w:rsidR="00443E1C" w:rsidRPr="00A202EE">
        <w:rPr>
          <w:rFonts w:ascii="Times New Roman" w:hAnsi="Times New Roman" w:cs="Times New Roman"/>
          <w:i/>
        </w:rPr>
        <w:t>(never)</w:t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</w:r>
      <w:r w:rsidR="00443E1C" w:rsidRPr="00A202EE">
        <w:rPr>
          <w:rFonts w:ascii="Times New Roman" w:hAnsi="Times New Roman" w:cs="Times New Roman"/>
          <w:i/>
        </w:rPr>
        <w:tab/>
        <w:t xml:space="preserve">    (Absolutely)</w:t>
      </w:r>
    </w:p>
    <w:p w14:paraId="212FBF85" w14:textId="58FDB4A5" w:rsidR="00443E1C" w:rsidRPr="00A202EE" w:rsidRDefault="00ED3A2D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93056" behindDoc="0" locked="0" layoutInCell="1" allowOverlap="1" wp14:anchorId="2C93CCF6" wp14:editId="6C0A6DEF">
            <wp:simplePos x="0" y="0"/>
            <wp:positionH relativeFrom="column">
              <wp:posOffset>695960</wp:posOffset>
            </wp:positionH>
            <wp:positionV relativeFrom="page">
              <wp:posOffset>4907280</wp:posOffset>
            </wp:positionV>
            <wp:extent cx="3335020" cy="335280"/>
            <wp:effectExtent l="0" t="0" r="0" b="762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E1C" w:rsidRPr="00A202EE">
        <w:rPr>
          <w:rFonts w:ascii="Times New Roman" w:hAnsi="Times New Roman" w:cs="Times New Roman"/>
        </w:rPr>
        <w:t>Ik zou een romantische relatie aangaan met deze persoon.</w:t>
      </w:r>
      <w:r w:rsidR="004328FB" w:rsidRPr="00A202EE">
        <w:rPr>
          <w:rFonts w:ascii="Times New Roman" w:hAnsi="Times New Roman" w:cs="Times New Roman"/>
        </w:rPr>
        <w:br/>
      </w:r>
      <w:r w:rsidR="00443E1C" w:rsidRPr="00A202EE">
        <w:rPr>
          <w:rFonts w:ascii="Times New Roman" w:hAnsi="Times New Roman" w:cs="Times New Roman"/>
          <w:i/>
          <w:lang w:val="en-US"/>
        </w:rPr>
        <w:t>(I would enter into a romantic relationship with this person.)</w:t>
      </w:r>
    </w:p>
    <w:p w14:paraId="5AF73CE3" w14:textId="251F9187" w:rsidR="00443E1C" w:rsidRPr="00A202EE" w:rsidRDefault="00443E1C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</w:rPr>
        <w:t xml:space="preserve">Nooit                                                                                                                        Absoluut                                                                                                                                                                </w:t>
      </w:r>
      <w:r w:rsidRPr="00A202EE">
        <w:rPr>
          <w:rFonts w:ascii="Times New Roman" w:hAnsi="Times New Roman" w:cs="Times New Roman"/>
          <w:i/>
        </w:rPr>
        <w:t>(never)</w:t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  <w:t xml:space="preserve">    (Absolutely)</w:t>
      </w:r>
    </w:p>
    <w:p w14:paraId="041A66FC" w14:textId="2481B197" w:rsidR="005013C3" w:rsidRPr="00A202EE" w:rsidRDefault="00443E1C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</w:rPr>
        <w:t>Ik zou hem/haar uitnodigen om samen iets te doen buiten de schooluren.</w:t>
      </w:r>
      <w:r w:rsidR="004328FB" w:rsidRPr="00A202EE">
        <w:rPr>
          <w:rFonts w:ascii="Times New Roman" w:hAnsi="Times New Roman" w:cs="Times New Roman"/>
        </w:rPr>
        <w:br/>
      </w:r>
      <w:r w:rsidR="005013C3" w:rsidRPr="00A202EE">
        <w:rPr>
          <w:rFonts w:ascii="Times New Roman" w:hAnsi="Times New Roman" w:cs="Times New Roman"/>
          <w:lang w:val="en-US"/>
        </w:rPr>
        <w:t>(I would invite him/her to do something together outside school hours.)</w:t>
      </w:r>
    </w:p>
    <w:p w14:paraId="1B5B88ED" w14:textId="1595ECA2" w:rsidR="00A73C4B" w:rsidRPr="00A202EE" w:rsidRDefault="00A73C4B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69504" behindDoc="0" locked="0" layoutInCell="1" allowOverlap="1" wp14:anchorId="763698CA" wp14:editId="4FA654D8">
            <wp:simplePos x="0" y="0"/>
            <wp:positionH relativeFrom="column">
              <wp:posOffset>661035</wp:posOffset>
            </wp:positionH>
            <wp:positionV relativeFrom="page">
              <wp:posOffset>6335712</wp:posOffset>
            </wp:positionV>
            <wp:extent cx="3335020" cy="335280"/>
            <wp:effectExtent l="0" t="0" r="0" b="762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02EE">
        <w:rPr>
          <w:rFonts w:ascii="Times New Roman" w:hAnsi="Times New Roman" w:cs="Times New Roman"/>
        </w:rPr>
        <w:t xml:space="preserve">Nooit                                                                                                                        Absoluut                                                                                                                                                                </w:t>
      </w:r>
      <w:r w:rsidRPr="00A202EE">
        <w:rPr>
          <w:rFonts w:ascii="Times New Roman" w:hAnsi="Times New Roman" w:cs="Times New Roman"/>
          <w:i/>
        </w:rPr>
        <w:t>(never)</w:t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  <w:t xml:space="preserve">    (Absolutely)</w:t>
      </w:r>
    </w:p>
    <w:p w14:paraId="7A6E3621" w14:textId="178A19EE" w:rsidR="005013C3" w:rsidRPr="00A202EE" w:rsidRDefault="00443E1C" w:rsidP="00576783">
      <w:pPr>
        <w:ind w:firstLine="0"/>
        <w:rPr>
          <w:rFonts w:ascii="Times New Roman" w:hAnsi="Times New Roman" w:cs="Times New Roman"/>
          <w:i/>
          <w:lang w:val="en-US"/>
        </w:rPr>
      </w:pPr>
      <w:r w:rsidRPr="00A202EE">
        <w:rPr>
          <w:rFonts w:ascii="Times New Roman" w:hAnsi="Times New Roman" w:cs="Times New Roman"/>
        </w:rPr>
        <w:t>Ik zou deze persoon voorstellen aan mijn vrienden.</w:t>
      </w:r>
      <w:r w:rsidR="00A659E5" w:rsidRPr="00A202EE">
        <w:rPr>
          <w:rFonts w:ascii="Times New Roman" w:hAnsi="Times New Roman" w:cs="Times New Roman"/>
        </w:rPr>
        <w:br/>
      </w:r>
      <w:r w:rsidR="005013C3" w:rsidRPr="00A202EE">
        <w:rPr>
          <w:rFonts w:ascii="Times New Roman" w:hAnsi="Times New Roman" w:cs="Times New Roman"/>
          <w:i/>
          <w:lang w:val="en-US"/>
        </w:rPr>
        <w:t>(I would introduce this person to my friends.)</w:t>
      </w:r>
    </w:p>
    <w:p w14:paraId="423F1E2B" w14:textId="545561D6" w:rsidR="00A73C4B" w:rsidRPr="00A202EE" w:rsidRDefault="00A73C4B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noProof/>
          <w:lang w:eastAsia="nl-BE"/>
        </w:rPr>
        <w:lastRenderedPageBreak/>
        <w:drawing>
          <wp:anchor distT="0" distB="0" distL="114300" distR="114300" simplePos="0" relativeHeight="251705344" behindDoc="0" locked="0" layoutInCell="1" allowOverlap="1" wp14:anchorId="16EAB25A" wp14:editId="0D2096B1">
            <wp:simplePos x="0" y="0"/>
            <wp:positionH relativeFrom="column">
              <wp:posOffset>681038</wp:posOffset>
            </wp:positionH>
            <wp:positionV relativeFrom="page">
              <wp:posOffset>7726680</wp:posOffset>
            </wp:positionV>
            <wp:extent cx="3335020" cy="335280"/>
            <wp:effectExtent l="0" t="0" r="0" b="7620"/>
            <wp:wrapNone/>
            <wp:docPr id="4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703296" behindDoc="0" locked="0" layoutInCell="1" allowOverlap="1" wp14:anchorId="0A7529D2" wp14:editId="4BD21ABB">
            <wp:simplePos x="0" y="0"/>
            <wp:positionH relativeFrom="column">
              <wp:posOffset>661035</wp:posOffset>
            </wp:positionH>
            <wp:positionV relativeFrom="page">
              <wp:posOffset>6335712</wp:posOffset>
            </wp:positionV>
            <wp:extent cx="3335020" cy="335280"/>
            <wp:effectExtent l="0" t="0" r="0" b="7620"/>
            <wp:wrapNone/>
            <wp:docPr id="2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02EE">
        <w:rPr>
          <w:rFonts w:ascii="Times New Roman" w:hAnsi="Times New Roman" w:cs="Times New Roman"/>
        </w:rPr>
        <w:t xml:space="preserve">Nooit                                                                                                                        Absoluut                                                                                                                                                                </w:t>
      </w:r>
      <w:r w:rsidRPr="00A202EE">
        <w:rPr>
          <w:rFonts w:ascii="Times New Roman" w:hAnsi="Times New Roman" w:cs="Times New Roman"/>
          <w:i/>
        </w:rPr>
        <w:t>(never)</w:t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  <w:t xml:space="preserve">    (Absolutely)</w:t>
      </w:r>
    </w:p>
    <w:p w14:paraId="28117EED" w14:textId="2AFD593E" w:rsidR="00A73C4B" w:rsidRPr="00A202EE" w:rsidRDefault="00A73C4B" w:rsidP="00576783">
      <w:pPr>
        <w:ind w:firstLine="0"/>
        <w:rPr>
          <w:rFonts w:ascii="Times New Roman" w:hAnsi="Times New Roman" w:cs="Times New Roman"/>
        </w:rPr>
      </w:pPr>
    </w:p>
    <w:p w14:paraId="3973CCEE" w14:textId="6A407DC1" w:rsidR="005013C3" w:rsidRPr="00A202EE" w:rsidRDefault="00977CB0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</w:rPr>
        <w:br w:type="page"/>
      </w:r>
      <w:r w:rsidR="00443E1C" w:rsidRPr="00A202EE">
        <w:rPr>
          <w:rFonts w:ascii="Times New Roman" w:hAnsi="Times New Roman" w:cs="Times New Roman"/>
        </w:rPr>
        <w:lastRenderedPageBreak/>
        <w:t>Ik zou voor deze persoon opkomen wanneer hij/zij gepest wordt.</w:t>
      </w:r>
      <w:r w:rsidR="00A659E5" w:rsidRPr="00A202EE">
        <w:rPr>
          <w:rFonts w:ascii="Times New Roman" w:hAnsi="Times New Roman" w:cs="Times New Roman"/>
        </w:rPr>
        <w:br/>
      </w:r>
      <w:r w:rsidR="005013C3" w:rsidRPr="00A202EE">
        <w:rPr>
          <w:rFonts w:ascii="Times New Roman" w:hAnsi="Times New Roman" w:cs="Times New Roman"/>
          <w:i/>
          <w:lang w:val="en-US"/>
        </w:rPr>
        <w:t>(I would stand up for this person when he/she is being bullied.)</w:t>
      </w:r>
    </w:p>
    <w:p w14:paraId="71F4810D" w14:textId="727D9425" w:rsidR="005013C3" w:rsidRPr="00A202EE" w:rsidRDefault="00977CB0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noProof/>
          <w:lang w:eastAsia="nl-BE"/>
        </w:rPr>
        <w:drawing>
          <wp:anchor distT="0" distB="0" distL="114300" distR="114300" simplePos="0" relativeHeight="251695104" behindDoc="0" locked="0" layoutInCell="1" allowOverlap="1" wp14:anchorId="4C07D3AC" wp14:editId="4E522869">
            <wp:simplePos x="0" y="0"/>
            <wp:positionH relativeFrom="column">
              <wp:posOffset>651244</wp:posOffset>
            </wp:positionH>
            <wp:positionV relativeFrom="page">
              <wp:posOffset>1764030</wp:posOffset>
            </wp:positionV>
            <wp:extent cx="3335020" cy="335280"/>
            <wp:effectExtent l="0" t="0" r="0" b="762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3C3" w:rsidRPr="00A202EE">
        <w:rPr>
          <w:rFonts w:ascii="Times New Roman" w:hAnsi="Times New Roman" w:cs="Times New Roman"/>
        </w:rPr>
        <w:t xml:space="preserve">Nooit                                                                                                                            Absoluut                                                                                                                                                                </w:t>
      </w:r>
      <w:r w:rsidR="005013C3" w:rsidRPr="00A202EE">
        <w:rPr>
          <w:rFonts w:ascii="Times New Roman" w:hAnsi="Times New Roman" w:cs="Times New Roman"/>
          <w:i/>
        </w:rPr>
        <w:t>(never)</w:t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</w:r>
      <w:r w:rsidR="005013C3" w:rsidRPr="00A202EE">
        <w:rPr>
          <w:rFonts w:ascii="Times New Roman" w:hAnsi="Times New Roman" w:cs="Times New Roman"/>
          <w:i/>
        </w:rPr>
        <w:tab/>
        <w:t xml:space="preserve">    (Absolutely)</w:t>
      </w:r>
    </w:p>
    <w:p w14:paraId="12BB3337" w14:textId="7EB1314F" w:rsidR="009C40B4" w:rsidRPr="00A202EE" w:rsidRDefault="005013C3" w:rsidP="00576783">
      <w:pPr>
        <w:ind w:firstLine="0"/>
        <w:rPr>
          <w:rFonts w:ascii="Times New Roman" w:hAnsi="Times New Roman" w:cs="Times New Roman"/>
          <w:lang w:val="en-US"/>
        </w:rPr>
      </w:pPr>
      <w:r w:rsidRPr="00A202EE">
        <w:rPr>
          <w:rFonts w:ascii="Times New Roman" w:hAnsi="Times New Roman" w:cs="Times New Roman"/>
          <w:i/>
        </w:rPr>
        <w:t>I</w:t>
      </w:r>
      <w:r w:rsidR="00443E1C" w:rsidRPr="00A202EE">
        <w:rPr>
          <w:rFonts w:ascii="Times New Roman" w:hAnsi="Times New Roman" w:cs="Times New Roman"/>
          <w:i/>
        </w:rPr>
        <w:t>k</w:t>
      </w:r>
      <w:r w:rsidR="00443E1C" w:rsidRPr="00A202EE">
        <w:rPr>
          <w:rFonts w:ascii="Times New Roman" w:hAnsi="Times New Roman" w:cs="Times New Roman"/>
        </w:rPr>
        <w:t xml:space="preserve"> zou spontaan naast deze persoon gaan zitten in de klas. </w:t>
      </w:r>
      <w:r w:rsidR="00A659E5" w:rsidRPr="00A202EE">
        <w:rPr>
          <w:rFonts w:ascii="Times New Roman" w:hAnsi="Times New Roman" w:cs="Times New Roman"/>
        </w:rPr>
        <w:br/>
      </w:r>
      <w:r w:rsidRPr="00A202EE">
        <w:rPr>
          <w:rFonts w:ascii="Times New Roman" w:hAnsi="Times New Roman" w:cs="Times New Roman"/>
          <w:i/>
          <w:lang w:val="en-US"/>
        </w:rPr>
        <w:t>(I would spontaneously sit next to this person in class.)</w:t>
      </w:r>
    </w:p>
    <w:p w14:paraId="342BF8B6" w14:textId="3AE2C72D" w:rsidR="009C40B4" w:rsidRPr="00A202EE" w:rsidRDefault="009C40B4" w:rsidP="00576783">
      <w:pPr>
        <w:pStyle w:val="BodyText"/>
        <w:spacing w:before="7" w:line="480" w:lineRule="auto"/>
        <w:rPr>
          <w:rFonts w:ascii="Times New Roman" w:eastAsiaTheme="minorHAnsi" w:hAnsi="Times New Roman" w:cs="Times New Roman"/>
          <w:sz w:val="22"/>
          <w:szCs w:val="22"/>
          <w:lang w:val="en-US"/>
        </w:rPr>
      </w:pPr>
    </w:p>
    <w:p w14:paraId="19CA8005" w14:textId="28FFDC72" w:rsidR="005013C3" w:rsidRPr="00A202EE" w:rsidRDefault="00A659E5" w:rsidP="00576783">
      <w:pPr>
        <w:pStyle w:val="BodyText"/>
        <w:spacing w:before="5" w:line="480" w:lineRule="auto"/>
        <w:ind w:firstLine="0"/>
        <w:rPr>
          <w:rFonts w:ascii="Times New Roman" w:eastAsiaTheme="minorHAnsi" w:hAnsi="Times New Roman" w:cs="Times New Roman"/>
          <w:i/>
          <w:sz w:val="22"/>
          <w:szCs w:val="22"/>
          <w:lang w:val="en-US"/>
        </w:rPr>
      </w:pPr>
      <w:r w:rsidRPr="00A202EE">
        <w:rPr>
          <w:rFonts w:ascii="Times New Roman" w:eastAsiaTheme="minorHAnsi" w:hAnsi="Times New Roman" w:cs="Times New Roman"/>
          <w:noProof/>
          <w:sz w:val="22"/>
          <w:szCs w:val="22"/>
          <w:lang w:val="nl-BE" w:eastAsia="nl-BE"/>
        </w:rPr>
        <w:drawing>
          <wp:anchor distT="0" distB="0" distL="114300" distR="114300" simplePos="0" relativeHeight="251698176" behindDoc="0" locked="0" layoutInCell="1" allowOverlap="1" wp14:anchorId="089DF1A6" wp14:editId="22169EB7">
            <wp:simplePos x="0" y="0"/>
            <wp:positionH relativeFrom="column">
              <wp:posOffset>715039</wp:posOffset>
            </wp:positionH>
            <wp:positionV relativeFrom="page">
              <wp:posOffset>3301350</wp:posOffset>
            </wp:positionV>
            <wp:extent cx="3335020" cy="335280"/>
            <wp:effectExtent l="0" t="0" r="0" b="762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3C3" w:rsidRPr="00A202EE">
        <w:rPr>
          <w:rFonts w:ascii="Times New Roman" w:eastAsiaTheme="minorHAnsi" w:hAnsi="Times New Roman" w:cs="Times New Roman"/>
          <w:sz w:val="22"/>
          <w:szCs w:val="22"/>
          <w:lang w:val="en-US"/>
        </w:rPr>
        <w:t xml:space="preserve">Nooit    </w:t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 xml:space="preserve">                                                                                                                        </w:t>
      </w:r>
      <w:proofErr w:type="spellStart"/>
      <w:r w:rsidR="005013C3" w:rsidRPr="00A202EE">
        <w:rPr>
          <w:rFonts w:ascii="Times New Roman" w:eastAsiaTheme="minorHAnsi" w:hAnsi="Times New Roman" w:cs="Times New Roman"/>
          <w:sz w:val="22"/>
          <w:szCs w:val="22"/>
          <w:lang w:val="en-US"/>
        </w:rPr>
        <w:t>Absoluut</w:t>
      </w:r>
      <w:proofErr w:type="spellEnd"/>
      <w:r w:rsidR="005013C3" w:rsidRPr="00A202EE">
        <w:rPr>
          <w:rFonts w:ascii="Times New Roman" w:eastAsiaTheme="minorHAnsi" w:hAnsi="Times New Roman" w:cs="Times New Roman"/>
          <w:sz w:val="22"/>
          <w:szCs w:val="22"/>
          <w:lang w:val="en-US"/>
        </w:rPr>
        <w:t xml:space="preserve">                                                                                                                                                             </w:t>
      </w:r>
      <w:proofErr w:type="gramStart"/>
      <w:r w:rsidR="005013C3" w:rsidRPr="00A202EE">
        <w:rPr>
          <w:rFonts w:ascii="Times New Roman" w:eastAsiaTheme="minorHAnsi" w:hAnsi="Times New Roman" w:cs="Times New Roman"/>
          <w:sz w:val="22"/>
          <w:szCs w:val="22"/>
          <w:lang w:val="en-US"/>
        </w:rPr>
        <w:t xml:space="preserve">   </w:t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>(</w:t>
      </w:r>
      <w:proofErr w:type="gramEnd"/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>never)</w:t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</w:r>
      <w:r w:rsidR="005013C3" w:rsidRPr="00A202EE">
        <w:rPr>
          <w:rFonts w:ascii="Times New Roman" w:eastAsiaTheme="minorHAnsi" w:hAnsi="Times New Roman" w:cs="Times New Roman"/>
          <w:i/>
          <w:sz w:val="22"/>
          <w:szCs w:val="22"/>
          <w:lang w:val="en-US"/>
        </w:rPr>
        <w:tab/>
        <w:t xml:space="preserve">    (Absolutely)</w:t>
      </w:r>
    </w:p>
    <w:p w14:paraId="2DD8D1E1" w14:textId="5A348FC6" w:rsidR="009C40B4" w:rsidRPr="00A202EE" w:rsidRDefault="009C40B4" w:rsidP="0057678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lang w:val="en-US"/>
        </w:rPr>
      </w:pPr>
    </w:p>
    <w:p w14:paraId="65AF5ED7" w14:textId="0958F7BC" w:rsidR="009C40B4" w:rsidRPr="00A202EE" w:rsidRDefault="009C40B4" w:rsidP="0057678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lang w:val="en-US"/>
        </w:rPr>
      </w:pPr>
    </w:p>
    <w:p w14:paraId="1F1E2EB4" w14:textId="6A0105C4" w:rsidR="009C40B4" w:rsidRPr="00A202EE" w:rsidRDefault="009C40B4" w:rsidP="0057678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lang w:val="en-US"/>
        </w:rPr>
      </w:pPr>
    </w:p>
    <w:p w14:paraId="547ABD81" w14:textId="73D57DF6" w:rsidR="00BD47EC" w:rsidRPr="00A202EE" w:rsidRDefault="00BD47EC" w:rsidP="00576783">
      <w:pPr>
        <w:ind w:firstLine="0"/>
        <w:rPr>
          <w:rFonts w:ascii="Times New Roman" w:hAnsi="Times New Roman" w:cs="Times New Roman"/>
          <w:b/>
          <w:u w:val="single"/>
          <w:lang w:val="en-US"/>
        </w:rPr>
      </w:pPr>
      <w:r w:rsidRPr="00A202EE">
        <w:rPr>
          <w:rFonts w:ascii="Times New Roman" w:hAnsi="Times New Roman" w:cs="Times New Roman"/>
          <w:b/>
          <w:u w:val="single"/>
          <w:lang w:val="en-US"/>
        </w:rPr>
        <w:t>Appendix B:</w:t>
      </w:r>
      <w:r w:rsidRPr="00A202EE">
        <w:rPr>
          <w:rFonts w:ascii="Times New Roman" w:hAnsi="Times New Roman" w:cs="Times New Roman"/>
          <w:u w:val="single"/>
          <w:lang w:val="en-US"/>
        </w:rPr>
        <w:t xml:space="preserve"> </w:t>
      </w:r>
      <w:r w:rsidRPr="00A202EE">
        <w:rPr>
          <w:rFonts w:ascii="Times New Roman" w:hAnsi="Times New Roman" w:cs="Times New Roman"/>
          <w:b/>
          <w:u w:val="single"/>
          <w:lang w:val="en-US"/>
        </w:rPr>
        <w:t>equal-appearing interval scale for measuring speech intelligibility of the audio samples</w:t>
      </w:r>
    </w:p>
    <w:p w14:paraId="71F7D4F6" w14:textId="18B777CF" w:rsidR="00BD47EC" w:rsidRPr="00A202EE" w:rsidRDefault="00BD47EC" w:rsidP="00576783">
      <w:pPr>
        <w:ind w:firstLine="0"/>
        <w:rPr>
          <w:rFonts w:ascii="Times New Roman" w:hAnsi="Times New Roman" w:cs="Times New Roman"/>
          <w:i/>
        </w:rPr>
      </w:pPr>
      <w:r w:rsidRPr="00A202EE">
        <w:rPr>
          <w:rFonts w:ascii="Times New Roman" w:hAnsi="Times New Roman" w:cs="Times New Roman"/>
          <w:i/>
          <w:noProof/>
          <w:lang w:eastAsia="nl-BE"/>
        </w:rPr>
        <w:drawing>
          <wp:anchor distT="0" distB="0" distL="114300" distR="114300" simplePos="0" relativeHeight="251701248" behindDoc="0" locked="0" layoutInCell="1" allowOverlap="1" wp14:anchorId="7E281DD3" wp14:editId="228DE510">
            <wp:simplePos x="0" y="0"/>
            <wp:positionH relativeFrom="column">
              <wp:posOffset>821055</wp:posOffset>
            </wp:positionH>
            <wp:positionV relativeFrom="page">
              <wp:posOffset>4899232</wp:posOffset>
            </wp:positionV>
            <wp:extent cx="3335020" cy="33528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2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02EE">
        <w:rPr>
          <w:rFonts w:ascii="Times New Roman" w:hAnsi="Times New Roman" w:cs="Times New Roman"/>
        </w:rPr>
        <w:t xml:space="preserve">Slechte </w:t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  <w:t xml:space="preserve">     Goede</w:t>
      </w:r>
      <w:r w:rsidRPr="00A202EE">
        <w:rPr>
          <w:rFonts w:ascii="Times New Roman" w:hAnsi="Times New Roman" w:cs="Times New Roman"/>
        </w:rPr>
        <w:br/>
      </w:r>
      <w:r w:rsidR="00A659E5" w:rsidRPr="00A202EE">
        <w:rPr>
          <w:rFonts w:ascii="Times New Roman" w:hAnsi="Times New Roman" w:cs="Times New Roman"/>
        </w:rPr>
        <w:t>s</w:t>
      </w:r>
      <w:r w:rsidRPr="00A202EE">
        <w:rPr>
          <w:rFonts w:ascii="Times New Roman" w:hAnsi="Times New Roman" w:cs="Times New Roman"/>
        </w:rPr>
        <w:t>praak-</w:t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  <w:t xml:space="preserve">                    spraak-verstaanbaarheid</w:t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</w:r>
      <w:r w:rsidRPr="00A202EE">
        <w:rPr>
          <w:rFonts w:ascii="Times New Roman" w:hAnsi="Times New Roman" w:cs="Times New Roman"/>
        </w:rPr>
        <w:tab/>
        <w:t xml:space="preserve">                    verstaanbaarheid</w:t>
      </w:r>
      <w:r w:rsidRPr="00A202EE">
        <w:rPr>
          <w:rFonts w:ascii="Times New Roman" w:hAnsi="Times New Roman" w:cs="Times New Roman"/>
        </w:rPr>
        <w:br/>
      </w:r>
      <w:r w:rsidRPr="00A202EE">
        <w:rPr>
          <w:rFonts w:ascii="Times New Roman" w:hAnsi="Times New Roman" w:cs="Times New Roman"/>
          <w:i/>
        </w:rPr>
        <w:t xml:space="preserve">(Poor speech </w:t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  <w:t xml:space="preserve">      (Good speech</w:t>
      </w:r>
      <w:r w:rsidRPr="00A202EE">
        <w:rPr>
          <w:rFonts w:ascii="Times New Roman" w:hAnsi="Times New Roman" w:cs="Times New Roman"/>
          <w:i/>
        </w:rPr>
        <w:br/>
        <w:t xml:space="preserve">intelligibility) </w:t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  <w:t xml:space="preserve">                                                 intelligibility) </w:t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</w:r>
      <w:r w:rsidRPr="00A202EE">
        <w:rPr>
          <w:rFonts w:ascii="Times New Roman" w:hAnsi="Times New Roman" w:cs="Times New Roman"/>
          <w:i/>
        </w:rPr>
        <w:tab/>
        <w:t xml:space="preserve"> </w:t>
      </w:r>
    </w:p>
    <w:sectPr w:rsidR="00BD47EC" w:rsidRPr="00A202EE" w:rsidSect="009E1056"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DC677" w14:textId="77777777" w:rsidR="00017A04" w:rsidRDefault="00017A04" w:rsidP="00852841">
      <w:pPr>
        <w:spacing w:after="0" w:line="240" w:lineRule="auto"/>
      </w:pPr>
      <w:r>
        <w:separator/>
      </w:r>
    </w:p>
  </w:endnote>
  <w:endnote w:type="continuationSeparator" w:id="0">
    <w:p w14:paraId="1CF05674" w14:textId="77777777" w:rsidR="00017A04" w:rsidRDefault="00017A04" w:rsidP="00852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8455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6FB168" w14:textId="070E1208" w:rsidR="0014542C" w:rsidRDefault="001454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60AC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0C23D359" w14:textId="77777777" w:rsidR="0014542C" w:rsidRDefault="0014542C" w:rsidP="00E6240C">
    <w:pPr>
      <w:pStyle w:val="Footer"/>
      <w:tabs>
        <w:tab w:val="clear" w:pos="4536"/>
        <w:tab w:val="clear" w:pos="9072"/>
        <w:tab w:val="left" w:pos="741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9041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D836BC" w14:textId="68C6A809" w:rsidR="0014542C" w:rsidRDefault="001454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5AC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71A0E1" w14:textId="77777777" w:rsidR="0014542C" w:rsidRDefault="001454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656297" w14:textId="77777777" w:rsidR="00017A04" w:rsidRDefault="00017A04" w:rsidP="00852841">
      <w:pPr>
        <w:spacing w:after="0" w:line="240" w:lineRule="auto"/>
      </w:pPr>
      <w:r>
        <w:separator/>
      </w:r>
    </w:p>
  </w:footnote>
  <w:footnote w:type="continuationSeparator" w:id="0">
    <w:p w14:paraId="2EA25ECA" w14:textId="77777777" w:rsidR="00017A04" w:rsidRDefault="00017A04" w:rsidP="008528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D4693" w14:textId="77777777" w:rsidR="0014542C" w:rsidRDefault="001454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57811"/>
    <w:multiLevelType w:val="hybridMultilevel"/>
    <w:tmpl w:val="CCF2E924"/>
    <w:lvl w:ilvl="0" w:tplc="0813000F">
      <w:start w:val="1"/>
      <w:numFmt w:val="decimal"/>
      <w:lvlText w:val="%1."/>
      <w:lvlJc w:val="left"/>
      <w:pPr>
        <w:ind w:left="643" w:hanging="360"/>
      </w:pPr>
    </w:lvl>
    <w:lvl w:ilvl="1" w:tplc="08130019" w:tentative="1">
      <w:start w:val="1"/>
      <w:numFmt w:val="lowerLetter"/>
      <w:lvlText w:val="%2."/>
      <w:lvlJc w:val="left"/>
      <w:pPr>
        <w:ind w:left="1363" w:hanging="360"/>
      </w:pPr>
    </w:lvl>
    <w:lvl w:ilvl="2" w:tplc="0813001B" w:tentative="1">
      <w:start w:val="1"/>
      <w:numFmt w:val="lowerRoman"/>
      <w:lvlText w:val="%3."/>
      <w:lvlJc w:val="right"/>
      <w:pPr>
        <w:ind w:left="2083" w:hanging="180"/>
      </w:pPr>
    </w:lvl>
    <w:lvl w:ilvl="3" w:tplc="0813000F" w:tentative="1">
      <w:start w:val="1"/>
      <w:numFmt w:val="decimal"/>
      <w:lvlText w:val="%4."/>
      <w:lvlJc w:val="left"/>
      <w:pPr>
        <w:ind w:left="2803" w:hanging="360"/>
      </w:pPr>
    </w:lvl>
    <w:lvl w:ilvl="4" w:tplc="08130019" w:tentative="1">
      <w:start w:val="1"/>
      <w:numFmt w:val="lowerLetter"/>
      <w:lvlText w:val="%5."/>
      <w:lvlJc w:val="left"/>
      <w:pPr>
        <w:ind w:left="3523" w:hanging="360"/>
      </w:pPr>
    </w:lvl>
    <w:lvl w:ilvl="5" w:tplc="0813001B" w:tentative="1">
      <w:start w:val="1"/>
      <w:numFmt w:val="lowerRoman"/>
      <w:lvlText w:val="%6."/>
      <w:lvlJc w:val="right"/>
      <w:pPr>
        <w:ind w:left="4243" w:hanging="180"/>
      </w:pPr>
    </w:lvl>
    <w:lvl w:ilvl="6" w:tplc="0813000F" w:tentative="1">
      <w:start w:val="1"/>
      <w:numFmt w:val="decimal"/>
      <w:lvlText w:val="%7."/>
      <w:lvlJc w:val="left"/>
      <w:pPr>
        <w:ind w:left="4963" w:hanging="360"/>
      </w:pPr>
    </w:lvl>
    <w:lvl w:ilvl="7" w:tplc="08130019" w:tentative="1">
      <w:start w:val="1"/>
      <w:numFmt w:val="lowerLetter"/>
      <w:lvlText w:val="%8."/>
      <w:lvlJc w:val="left"/>
      <w:pPr>
        <w:ind w:left="5683" w:hanging="360"/>
      </w:pPr>
    </w:lvl>
    <w:lvl w:ilvl="8" w:tplc="0813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8252E29"/>
    <w:multiLevelType w:val="hybridMultilevel"/>
    <w:tmpl w:val="2DC426D6"/>
    <w:lvl w:ilvl="0" w:tplc="0813000F">
      <w:start w:val="1"/>
      <w:numFmt w:val="decimal"/>
      <w:lvlText w:val="%1.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0370B1"/>
    <w:multiLevelType w:val="hybridMultilevel"/>
    <w:tmpl w:val="20F4737E"/>
    <w:lvl w:ilvl="0" w:tplc="0813000F">
      <w:start w:val="1"/>
      <w:numFmt w:val="decimal"/>
      <w:lvlText w:val="%1.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C57F19"/>
    <w:multiLevelType w:val="multilevel"/>
    <w:tmpl w:val="55E0F3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215439E"/>
    <w:multiLevelType w:val="hybridMultilevel"/>
    <w:tmpl w:val="E31A22B0"/>
    <w:lvl w:ilvl="0" w:tplc="93082C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94784"/>
    <w:multiLevelType w:val="hybridMultilevel"/>
    <w:tmpl w:val="37B452D6"/>
    <w:lvl w:ilvl="0" w:tplc="FBBCEDB0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647D79"/>
    <w:multiLevelType w:val="hybridMultilevel"/>
    <w:tmpl w:val="BBFE978C"/>
    <w:lvl w:ilvl="0" w:tplc="0813000F">
      <w:start w:val="1"/>
      <w:numFmt w:val="decimal"/>
      <w:lvlText w:val="%1."/>
      <w:lvlJc w:val="left"/>
      <w:pPr>
        <w:ind w:left="1068" w:hanging="360"/>
      </w:pPr>
    </w:lvl>
    <w:lvl w:ilvl="1" w:tplc="08130019" w:tentative="1">
      <w:start w:val="1"/>
      <w:numFmt w:val="lowerLetter"/>
      <w:lvlText w:val="%2."/>
      <w:lvlJc w:val="left"/>
      <w:pPr>
        <w:ind w:left="1788" w:hanging="360"/>
      </w:pPr>
    </w:lvl>
    <w:lvl w:ilvl="2" w:tplc="0813001B" w:tentative="1">
      <w:start w:val="1"/>
      <w:numFmt w:val="lowerRoman"/>
      <w:lvlText w:val="%3."/>
      <w:lvlJc w:val="right"/>
      <w:pPr>
        <w:ind w:left="2508" w:hanging="180"/>
      </w:pPr>
    </w:lvl>
    <w:lvl w:ilvl="3" w:tplc="0813000F" w:tentative="1">
      <w:start w:val="1"/>
      <w:numFmt w:val="decimal"/>
      <w:lvlText w:val="%4."/>
      <w:lvlJc w:val="left"/>
      <w:pPr>
        <w:ind w:left="3228" w:hanging="360"/>
      </w:pPr>
    </w:lvl>
    <w:lvl w:ilvl="4" w:tplc="08130019" w:tentative="1">
      <w:start w:val="1"/>
      <w:numFmt w:val="lowerLetter"/>
      <w:lvlText w:val="%5."/>
      <w:lvlJc w:val="left"/>
      <w:pPr>
        <w:ind w:left="3948" w:hanging="360"/>
      </w:pPr>
    </w:lvl>
    <w:lvl w:ilvl="5" w:tplc="0813001B" w:tentative="1">
      <w:start w:val="1"/>
      <w:numFmt w:val="lowerRoman"/>
      <w:lvlText w:val="%6."/>
      <w:lvlJc w:val="right"/>
      <w:pPr>
        <w:ind w:left="4668" w:hanging="180"/>
      </w:pPr>
    </w:lvl>
    <w:lvl w:ilvl="6" w:tplc="0813000F" w:tentative="1">
      <w:start w:val="1"/>
      <w:numFmt w:val="decimal"/>
      <w:lvlText w:val="%7."/>
      <w:lvlJc w:val="left"/>
      <w:pPr>
        <w:ind w:left="5388" w:hanging="360"/>
      </w:pPr>
    </w:lvl>
    <w:lvl w:ilvl="7" w:tplc="08130019" w:tentative="1">
      <w:start w:val="1"/>
      <w:numFmt w:val="lowerLetter"/>
      <w:lvlText w:val="%8."/>
      <w:lvlJc w:val="left"/>
      <w:pPr>
        <w:ind w:left="6108" w:hanging="360"/>
      </w:pPr>
    </w:lvl>
    <w:lvl w:ilvl="8" w:tplc="0813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7233665"/>
    <w:multiLevelType w:val="hybridMultilevel"/>
    <w:tmpl w:val="DAC8CDF0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D56FC"/>
    <w:multiLevelType w:val="hybridMultilevel"/>
    <w:tmpl w:val="25E04A4A"/>
    <w:lvl w:ilvl="0" w:tplc="FA38DF1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509F4"/>
    <w:multiLevelType w:val="hybridMultilevel"/>
    <w:tmpl w:val="1AC0A3DC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D1D12"/>
    <w:multiLevelType w:val="hybridMultilevel"/>
    <w:tmpl w:val="456CABEA"/>
    <w:lvl w:ilvl="0" w:tplc="089C85CC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AC620D"/>
    <w:multiLevelType w:val="hybridMultilevel"/>
    <w:tmpl w:val="ACCE0AD0"/>
    <w:lvl w:ilvl="0" w:tplc="0813000F">
      <w:start w:val="1"/>
      <w:numFmt w:val="decimal"/>
      <w:lvlText w:val="%1."/>
      <w:lvlJc w:val="left"/>
      <w:pPr>
        <w:ind w:left="1428" w:hanging="360"/>
      </w:pPr>
    </w:lvl>
    <w:lvl w:ilvl="1" w:tplc="08130019" w:tentative="1">
      <w:start w:val="1"/>
      <w:numFmt w:val="lowerLetter"/>
      <w:lvlText w:val="%2."/>
      <w:lvlJc w:val="left"/>
      <w:pPr>
        <w:ind w:left="2148" w:hanging="360"/>
      </w:pPr>
    </w:lvl>
    <w:lvl w:ilvl="2" w:tplc="0813001B" w:tentative="1">
      <w:start w:val="1"/>
      <w:numFmt w:val="lowerRoman"/>
      <w:lvlText w:val="%3."/>
      <w:lvlJc w:val="right"/>
      <w:pPr>
        <w:ind w:left="2868" w:hanging="180"/>
      </w:pPr>
    </w:lvl>
    <w:lvl w:ilvl="3" w:tplc="0813000F" w:tentative="1">
      <w:start w:val="1"/>
      <w:numFmt w:val="decimal"/>
      <w:lvlText w:val="%4."/>
      <w:lvlJc w:val="left"/>
      <w:pPr>
        <w:ind w:left="3588" w:hanging="360"/>
      </w:pPr>
    </w:lvl>
    <w:lvl w:ilvl="4" w:tplc="08130019" w:tentative="1">
      <w:start w:val="1"/>
      <w:numFmt w:val="lowerLetter"/>
      <w:lvlText w:val="%5."/>
      <w:lvlJc w:val="left"/>
      <w:pPr>
        <w:ind w:left="4308" w:hanging="360"/>
      </w:pPr>
    </w:lvl>
    <w:lvl w:ilvl="5" w:tplc="0813001B" w:tentative="1">
      <w:start w:val="1"/>
      <w:numFmt w:val="lowerRoman"/>
      <w:lvlText w:val="%6."/>
      <w:lvlJc w:val="right"/>
      <w:pPr>
        <w:ind w:left="5028" w:hanging="180"/>
      </w:pPr>
    </w:lvl>
    <w:lvl w:ilvl="6" w:tplc="0813000F" w:tentative="1">
      <w:start w:val="1"/>
      <w:numFmt w:val="decimal"/>
      <w:lvlText w:val="%7."/>
      <w:lvlJc w:val="left"/>
      <w:pPr>
        <w:ind w:left="5748" w:hanging="360"/>
      </w:pPr>
    </w:lvl>
    <w:lvl w:ilvl="7" w:tplc="08130019" w:tentative="1">
      <w:start w:val="1"/>
      <w:numFmt w:val="lowerLetter"/>
      <w:lvlText w:val="%8."/>
      <w:lvlJc w:val="left"/>
      <w:pPr>
        <w:ind w:left="6468" w:hanging="360"/>
      </w:pPr>
    </w:lvl>
    <w:lvl w:ilvl="8" w:tplc="0813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3E63A35"/>
    <w:multiLevelType w:val="hybridMultilevel"/>
    <w:tmpl w:val="F930430E"/>
    <w:lvl w:ilvl="0" w:tplc="F1947AA2">
      <w:start w:val="4"/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5F08D9"/>
    <w:multiLevelType w:val="hybridMultilevel"/>
    <w:tmpl w:val="2002767C"/>
    <w:lvl w:ilvl="0" w:tplc="0813000F">
      <w:start w:val="1"/>
      <w:numFmt w:val="decimal"/>
      <w:lvlText w:val="%1.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963DE2"/>
    <w:multiLevelType w:val="hybridMultilevel"/>
    <w:tmpl w:val="4FD61A0C"/>
    <w:lvl w:ilvl="0" w:tplc="0813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BF702C"/>
    <w:multiLevelType w:val="hybridMultilevel"/>
    <w:tmpl w:val="534E26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0F02"/>
    <w:multiLevelType w:val="hybridMultilevel"/>
    <w:tmpl w:val="F21EF976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E50A0D"/>
    <w:multiLevelType w:val="hybridMultilevel"/>
    <w:tmpl w:val="8524215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291AA9"/>
    <w:multiLevelType w:val="multilevel"/>
    <w:tmpl w:val="55E0F3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D4809C6"/>
    <w:multiLevelType w:val="hybridMultilevel"/>
    <w:tmpl w:val="3080158C"/>
    <w:lvl w:ilvl="0" w:tplc="35A2FC2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15D2E7E"/>
    <w:multiLevelType w:val="hybridMultilevel"/>
    <w:tmpl w:val="A74A2C30"/>
    <w:lvl w:ilvl="0" w:tplc="3792324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CE0AE0"/>
    <w:multiLevelType w:val="hybridMultilevel"/>
    <w:tmpl w:val="5CF6A570"/>
    <w:lvl w:ilvl="0" w:tplc="58BC89A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MT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AA1147"/>
    <w:multiLevelType w:val="hybridMultilevel"/>
    <w:tmpl w:val="11A8B426"/>
    <w:lvl w:ilvl="0" w:tplc="0813000F">
      <w:start w:val="1"/>
      <w:numFmt w:val="decimal"/>
      <w:lvlText w:val="%1."/>
      <w:lvlJc w:val="left"/>
      <w:pPr>
        <w:ind w:left="1800" w:hanging="360"/>
      </w:pPr>
    </w:lvl>
    <w:lvl w:ilvl="1" w:tplc="08130019" w:tentative="1">
      <w:start w:val="1"/>
      <w:numFmt w:val="lowerLetter"/>
      <w:lvlText w:val="%2."/>
      <w:lvlJc w:val="left"/>
      <w:pPr>
        <w:ind w:left="2520" w:hanging="360"/>
      </w:pPr>
    </w:lvl>
    <w:lvl w:ilvl="2" w:tplc="0813001B" w:tentative="1">
      <w:start w:val="1"/>
      <w:numFmt w:val="lowerRoman"/>
      <w:lvlText w:val="%3."/>
      <w:lvlJc w:val="right"/>
      <w:pPr>
        <w:ind w:left="3240" w:hanging="180"/>
      </w:pPr>
    </w:lvl>
    <w:lvl w:ilvl="3" w:tplc="0813000F" w:tentative="1">
      <w:start w:val="1"/>
      <w:numFmt w:val="decimal"/>
      <w:lvlText w:val="%4."/>
      <w:lvlJc w:val="left"/>
      <w:pPr>
        <w:ind w:left="3960" w:hanging="360"/>
      </w:pPr>
    </w:lvl>
    <w:lvl w:ilvl="4" w:tplc="08130019" w:tentative="1">
      <w:start w:val="1"/>
      <w:numFmt w:val="lowerLetter"/>
      <w:lvlText w:val="%5."/>
      <w:lvlJc w:val="left"/>
      <w:pPr>
        <w:ind w:left="4680" w:hanging="360"/>
      </w:pPr>
    </w:lvl>
    <w:lvl w:ilvl="5" w:tplc="0813001B" w:tentative="1">
      <w:start w:val="1"/>
      <w:numFmt w:val="lowerRoman"/>
      <w:lvlText w:val="%6."/>
      <w:lvlJc w:val="right"/>
      <w:pPr>
        <w:ind w:left="5400" w:hanging="180"/>
      </w:pPr>
    </w:lvl>
    <w:lvl w:ilvl="6" w:tplc="0813000F" w:tentative="1">
      <w:start w:val="1"/>
      <w:numFmt w:val="decimal"/>
      <w:lvlText w:val="%7."/>
      <w:lvlJc w:val="left"/>
      <w:pPr>
        <w:ind w:left="6120" w:hanging="360"/>
      </w:pPr>
    </w:lvl>
    <w:lvl w:ilvl="7" w:tplc="08130019" w:tentative="1">
      <w:start w:val="1"/>
      <w:numFmt w:val="lowerLetter"/>
      <w:lvlText w:val="%8."/>
      <w:lvlJc w:val="left"/>
      <w:pPr>
        <w:ind w:left="6840" w:hanging="360"/>
      </w:pPr>
    </w:lvl>
    <w:lvl w:ilvl="8" w:tplc="0813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8401A18"/>
    <w:multiLevelType w:val="hybridMultilevel"/>
    <w:tmpl w:val="9C804D4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41511B"/>
    <w:multiLevelType w:val="hybridMultilevel"/>
    <w:tmpl w:val="77464ED6"/>
    <w:lvl w:ilvl="0" w:tplc="0813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574A2E"/>
    <w:multiLevelType w:val="hybridMultilevel"/>
    <w:tmpl w:val="2AB2539E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C7DAD"/>
    <w:multiLevelType w:val="hybridMultilevel"/>
    <w:tmpl w:val="4A8EC11C"/>
    <w:lvl w:ilvl="0" w:tplc="0813000F">
      <w:start w:val="1"/>
      <w:numFmt w:val="decimal"/>
      <w:lvlText w:val="%1.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AB252EB"/>
    <w:multiLevelType w:val="hybridMultilevel"/>
    <w:tmpl w:val="629456AC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21"/>
  </w:num>
  <w:num w:numId="4">
    <w:abstractNumId w:val="5"/>
  </w:num>
  <w:num w:numId="5">
    <w:abstractNumId w:val="19"/>
  </w:num>
  <w:num w:numId="6">
    <w:abstractNumId w:val="8"/>
  </w:num>
  <w:num w:numId="7">
    <w:abstractNumId w:val="4"/>
  </w:num>
  <w:num w:numId="8">
    <w:abstractNumId w:val="12"/>
  </w:num>
  <w:num w:numId="9">
    <w:abstractNumId w:val="22"/>
  </w:num>
  <w:num w:numId="10">
    <w:abstractNumId w:val="27"/>
  </w:num>
  <w:num w:numId="11">
    <w:abstractNumId w:val="26"/>
  </w:num>
  <w:num w:numId="12">
    <w:abstractNumId w:val="7"/>
  </w:num>
  <w:num w:numId="13">
    <w:abstractNumId w:val="23"/>
  </w:num>
  <w:num w:numId="14">
    <w:abstractNumId w:val="15"/>
  </w:num>
  <w:num w:numId="15">
    <w:abstractNumId w:val="17"/>
  </w:num>
  <w:num w:numId="16">
    <w:abstractNumId w:val="20"/>
  </w:num>
  <w:num w:numId="17">
    <w:abstractNumId w:val="2"/>
  </w:num>
  <w:num w:numId="18">
    <w:abstractNumId w:val="0"/>
  </w:num>
  <w:num w:numId="19">
    <w:abstractNumId w:val="9"/>
  </w:num>
  <w:num w:numId="20">
    <w:abstractNumId w:val="1"/>
  </w:num>
  <w:num w:numId="21">
    <w:abstractNumId w:val="10"/>
  </w:num>
  <w:num w:numId="22">
    <w:abstractNumId w:val="24"/>
  </w:num>
  <w:num w:numId="23">
    <w:abstractNumId w:val="14"/>
  </w:num>
  <w:num w:numId="24">
    <w:abstractNumId w:val="25"/>
  </w:num>
  <w:num w:numId="25">
    <w:abstractNumId w:val="16"/>
  </w:num>
  <w:num w:numId="26">
    <w:abstractNumId w:val="18"/>
  </w:num>
  <w:num w:numId="27">
    <w:abstractNumId w:val="6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zc1NzO0sDQzMDFU0lEKTi0uzszPAykwrQUAXXuFiCwAAAA="/>
    <w:docVar w:name="EN.InstantFormat" w:val="&lt;ENInstantFormat&gt;&lt;Enabled&gt;1&lt;/Enabled&gt;&lt;ScanUnformatted&gt;1&lt;/ScanUnformatted&gt;&lt;ScanChanges&gt;0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0pdefspzt993efxp7x5x97rf2r2re2rapv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/record-ids&gt;&lt;/item&gt;&lt;/Libraries&gt;"/>
  </w:docVars>
  <w:rsids>
    <w:rsidRoot w:val="00CA1B35"/>
    <w:rsid w:val="00001B00"/>
    <w:rsid w:val="00001DA6"/>
    <w:rsid w:val="00005B78"/>
    <w:rsid w:val="00005DEA"/>
    <w:rsid w:val="0001416B"/>
    <w:rsid w:val="000141BE"/>
    <w:rsid w:val="00016743"/>
    <w:rsid w:val="00017A04"/>
    <w:rsid w:val="00023283"/>
    <w:rsid w:val="00023F25"/>
    <w:rsid w:val="00036773"/>
    <w:rsid w:val="000376BC"/>
    <w:rsid w:val="00040C20"/>
    <w:rsid w:val="00042273"/>
    <w:rsid w:val="00053660"/>
    <w:rsid w:val="0005421D"/>
    <w:rsid w:val="00054C30"/>
    <w:rsid w:val="00055E45"/>
    <w:rsid w:val="000646DC"/>
    <w:rsid w:val="000649F9"/>
    <w:rsid w:val="00064ED6"/>
    <w:rsid w:val="0006520F"/>
    <w:rsid w:val="00070AA1"/>
    <w:rsid w:val="00071C83"/>
    <w:rsid w:val="00071CF5"/>
    <w:rsid w:val="00072CB7"/>
    <w:rsid w:val="000736A7"/>
    <w:rsid w:val="00081673"/>
    <w:rsid w:val="00083901"/>
    <w:rsid w:val="00083CD4"/>
    <w:rsid w:val="00090884"/>
    <w:rsid w:val="000921AC"/>
    <w:rsid w:val="0009233F"/>
    <w:rsid w:val="000A2E08"/>
    <w:rsid w:val="000A2F1D"/>
    <w:rsid w:val="000A3DE2"/>
    <w:rsid w:val="000A4265"/>
    <w:rsid w:val="000A67E1"/>
    <w:rsid w:val="000A733F"/>
    <w:rsid w:val="000B09B6"/>
    <w:rsid w:val="000B5A2C"/>
    <w:rsid w:val="000B6C00"/>
    <w:rsid w:val="000B77B0"/>
    <w:rsid w:val="000C2B6A"/>
    <w:rsid w:val="000C4EE4"/>
    <w:rsid w:val="000C5BED"/>
    <w:rsid w:val="000C7A32"/>
    <w:rsid w:val="000D2BD6"/>
    <w:rsid w:val="000E6EF4"/>
    <w:rsid w:val="000F30D8"/>
    <w:rsid w:val="000F6D4C"/>
    <w:rsid w:val="000F7380"/>
    <w:rsid w:val="001012B5"/>
    <w:rsid w:val="00103129"/>
    <w:rsid w:val="00105400"/>
    <w:rsid w:val="00107BBB"/>
    <w:rsid w:val="001103EF"/>
    <w:rsid w:val="001130D2"/>
    <w:rsid w:val="001152CE"/>
    <w:rsid w:val="001205E5"/>
    <w:rsid w:val="00122C53"/>
    <w:rsid w:val="00124717"/>
    <w:rsid w:val="00126776"/>
    <w:rsid w:val="001332F7"/>
    <w:rsid w:val="001334D7"/>
    <w:rsid w:val="001338AA"/>
    <w:rsid w:val="00140614"/>
    <w:rsid w:val="00140C12"/>
    <w:rsid w:val="0014507B"/>
    <w:rsid w:val="0014542C"/>
    <w:rsid w:val="00146E5D"/>
    <w:rsid w:val="0014717D"/>
    <w:rsid w:val="00147311"/>
    <w:rsid w:val="00157E75"/>
    <w:rsid w:val="00167427"/>
    <w:rsid w:val="00167EBD"/>
    <w:rsid w:val="001703C4"/>
    <w:rsid w:val="001712B3"/>
    <w:rsid w:val="001718EF"/>
    <w:rsid w:val="00173D0D"/>
    <w:rsid w:val="00175B24"/>
    <w:rsid w:val="00175F94"/>
    <w:rsid w:val="00176582"/>
    <w:rsid w:val="001769E7"/>
    <w:rsid w:val="00182642"/>
    <w:rsid w:val="0018497F"/>
    <w:rsid w:val="00184D5E"/>
    <w:rsid w:val="00187936"/>
    <w:rsid w:val="00190C6C"/>
    <w:rsid w:val="00192FEE"/>
    <w:rsid w:val="0019546D"/>
    <w:rsid w:val="00195981"/>
    <w:rsid w:val="0019771E"/>
    <w:rsid w:val="00197BDE"/>
    <w:rsid w:val="001A5FDB"/>
    <w:rsid w:val="001B514A"/>
    <w:rsid w:val="001B6AE5"/>
    <w:rsid w:val="001C6002"/>
    <w:rsid w:val="001C7337"/>
    <w:rsid w:val="001D536C"/>
    <w:rsid w:val="001D6AE7"/>
    <w:rsid w:val="001E0869"/>
    <w:rsid w:val="001E307E"/>
    <w:rsid w:val="001E4858"/>
    <w:rsid w:val="001F0AF1"/>
    <w:rsid w:val="00201F38"/>
    <w:rsid w:val="00211676"/>
    <w:rsid w:val="00211CDA"/>
    <w:rsid w:val="00214D66"/>
    <w:rsid w:val="002165FF"/>
    <w:rsid w:val="002173BD"/>
    <w:rsid w:val="00224C0B"/>
    <w:rsid w:val="00226775"/>
    <w:rsid w:val="002272A0"/>
    <w:rsid w:val="002333A8"/>
    <w:rsid w:val="00240B59"/>
    <w:rsid w:val="00243460"/>
    <w:rsid w:val="0024510A"/>
    <w:rsid w:val="00246258"/>
    <w:rsid w:val="0024708B"/>
    <w:rsid w:val="0024715A"/>
    <w:rsid w:val="00247D78"/>
    <w:rsid w:val="00247D80"/>
    <w:rsid w:val="00250E76"/>
    <w:rsid w:val="00252B7F"/>
    <w:rsid w:val="00260A6C"/>
    <w:rsid w:val="00261658"/>
    <w:rsid w:val="00262484"/>
    <w:rsid w:val="00265C7B"/>
    <w:rsid w:val="002666E8"/>
    <w:rsid w:val="00271E32"/>
    <w:rsid w:val="00275060"/>
    <w:rsid w:val="00277425"/>
    <w:rsid w:val="00277D30"/>
    <w:rsid w:val="00281E5C"/>
    <w:rsid w:val="00283CBA"/>
    <w:rsid w:val="002856F3"/>
    <w:rsid w:val="00285BC5"/>
    <w:rsid w:val="00296964"/>
    <w:rsid w:val="002A1B3D"/>
    <w:rsid w:val="002A23B0"/>
    <w:rsid w:val="002A6A3C"/>
    <w:rsid w:val="002B1214"/>
    <w:rsid w:val="002B4C6E"/>
    <w:rsid w:val="002B5CB7"/>
    <w:rsid w:val="002B76B9"/>
    <w:rsid w:val="002B7815"/>
    <w:rsid w:val="002C1BFC"/>
    <w:rsid w:val="002C4433"/>
    <w:rsid w:val="002D204C"/>
    <w:rsid w:val="002D2284"/>
    <w:rsid w:val="002D2B6A"/>
    <w:rsid w:val="002E0694"/>
    <w:rsid w:val="002E1583"/>
    <w:rsid w:val="002E60A9"/>
    <w:rsid w:val="002F413E"/>
    <w:rsid w:val="00300399"/>
    <w:rsid w:val="00302B49"/>
    <w:rsid w:val="00305EC8"/>
    <w:rsid w:val="00312A10"/>
    <w:rsid w:val="003148F8"/>
    <w:rsid w:val="00317603"/>
    <w:rsid w:val="0032164B"/>
    <w:rsid w:val="003222BF"/>
    <w:rsid w:val="00324C13"/>
    <w:rsid w:val="00326994"/>
    <w:rsid w:val="00331306"/>
    <w:rsid w:val="0033544E"/>
    <w:rsid w:val="0033797B"/>
    <w:rsid w:val="0034029C"/>
    <w:rsid w:val="00343538"/>
    <w:rsid w:val="00343B09"/>
    <w:rsid w:val="00344238"/>
    <w:rsid w:val="00350308"/>
    <w:rsid w:val="0035061A"/>
    <w:rsid w:val="003534A0"/>
    <w:rsid w:val="00354578"/>
    <w:rsid w:val="0036198F"/>
    <w:rsid w:val="003631ED"/>
    <w:rsid w:val="00365F92"/>
    <w:rsid w:val="00366750"/>
    <w:rsid w:val="00373D0C"/>
    <w:rsid w:val="0037520A"/>
    <w:rsid w:val="00376AA2"/>
    <w:rsid w:val="0038478D"/>
    <w:rsid w:val="0038488F"/>
    <w:rsid w:val="00390C8C"/>
    <w:rsid w:val="00391481"/>
    <w:rsid w:val="003932BD"/>
    <w:rsid w:val="003946BB"/>
    <w:rsid w:val="003959CB"/>
    <w:rsid w:val="003B4477"/>
    <w:rsid w:val="003C22C1"/>
    <w:rsid w:val="003C6592"/>
    <w:rsid w:val="003D2B7A"/>
    <w:rsid w:val="003D5E7B"/>
    <w:rsid w:val="003D7578"/>
    <w:rsid w:val="003D7623"/>
    <w:rsid w:val="003E048E"/>
    <w:rsid w:val="003E1AE5"/>
    <w:rsid w:val="003E2618"/>
    <w:rsid w:val="003E3D65"/>
    <w:rsid w:val="003E4AEF"/>
    <w:rsid w:val="003F1507"/>
    <w:rsid w:val="003F6BF7"/>
    <w:rsid w:val="003F72F1"/>
    <w:rsid w:val="004015FC"/>
    <w:rsid w:val="00406D17"/>
    <w:rsid w:val="004072DC"/>
    <w:rsid w:val="00411BCA"/>
    <w:rsid w:val="0041577F"/>
    <w:rsid w:val="00415948"/>
    <w:rsid w:val="004208CE"/>
    <w:rsid w:val="00421FC2"/>
    <w:rsid w:val="0042201B"/>
    <w:rsid w:val="00423895"/>
    <w:rsid w:val="004328FB"/>
    <w:rsid w:val="00433B6F"/>
    <w:rsid w:val="004346AF"/>
    <w:rsid w:val="0043588F"/>
    <w:rsid w:val="004362E1"/>
    <w:rsid w:val="004366DC"/>
    <w:rsid w:val="004407DC"/>
    <w:rsid w:val="00440DA2"/>
    <w:rsid w:val="00442B25"/>
    <w:rsid w:val="00442BEE"/>
    <w:rsid w:val="00442CB4"/>
    <w:rsid w:val="00443C0C"/>
    <w:rsid w:val="00443E1C"/>
    <w:rsid w:val="004451EA"/>
    <w:rsid w:val="00446E4F"/>
    <w:rsid w:val="00446F0C"/>
    <w:rsid w:val="00446FE7"/>
    <w:rsid w:val="00450B67"/>
    <w:rsid w:val="00454F44"/>
    <w:rsid w:val="00455ADE"/>
    <w:rsid w:val="00464A7B"/>
    <w:rsid w:val="00466301"/>
    <w:rsid w:val="00474AAD"/>
    <w:rsid w:val="004821CF"/>
    <w:rsid w:val="00482C8A"/>
    <w:rsid w:val="0048451E"/>
    <w:rsid w:val="00486960"/>
    <w:rsid w:val="00487BB7"/>
    <w:rsid w:val="0049071F"/>
    <w:rsid w:val="00493226"/>
    <w:rsid w:val="004935AE"/>
    <w:rsid w:val="00495959"/>
    <w:rsid w:val="004966C7"/>
    <w:rsid w:val="004A1B66"/>
    <w:rsid w:val="004A48AC"/>
    <w:rsid w:val="004B3C16"/>
    <w:rsid w:val="004B4082"/>
    <w:rsid w:val="004B46A7"/>
    <w:rsid w:val="004B7762"/>
    <w:rsid w:val="004D0CCB"/>
    <w:rsid w:val="004D100C"/>
    <w:rsid w:val="004D4939"/>
    <w:rsid w:val="004E2116"/>
    <w:rsid w:val="004E39AB"/>
    <w:rsid w:val="004E501D"/>
    <w:rsid w:val="004E5A50"/>
    <w:rsid w:val="004E61BD"/>
    <w:rsid w:val="004E76DC"/>
    <w:rsid w:val="004F2FC6"/>
    <w:rsid w:val="004F520B"/>
    <w:rsid w:val="004F6095"/>
    <w:rsid w:val="005013C3"/>
    <w:rsid w:val="005047FA"/>
    <w:rsid w:val="005064E4"/>
    <w:rsid w:val="005120D6"/>
    <w:rsid w:val="00513501"/>
    <w:rsid w:val="005143A6"/>
    <w:rsid w:val="00517EF1"/>
    <w:rsid w:val="00522339"/>
    <w:rsid w:val="00524952"/>
    <w:rsid w:val="00527229"/>
    <w:rsid w:val="00527411"/>
    <w:rsid w:val="00530D07"/>
    <w:rsid w:val="00533BBF"/>
    <w:rsid w:val="005343F1"/>
    <w:rsid w:val="00535D9A"/>
    <w:rsid w:val="00535F07"/>
    <w:rsid w:val="00536546"/>
    <w:rsid w:val="005400CB"/>
    <w:rsid w:val="00540443"/>
    <w:rsid w:val="00540DFA"/>
    <w:rsid w:val="0054159D"/>
    <w:rsid w:val="00541F5B"/>
    <w:rsid w:val="005455CC"/>
    <w:rsid w:val="0055168F"/>
    <w:rsid w:val="0055244A"/>
    <w:rsid w:val="00561247"/>
    <w:rsid w:val="0056471D"/>
    <w:rsid w:val="00564E60"/>
    <w:rsid w:val="005668A3"/>
    <w:rsid w:val="00570AC0"/>
    <w:rsid w:val="00571264"/>
    <w:rsid w:val="00576783"/>
    <w:rsid w:val="00577712"/>
    <w:rsid w:val="00577B86"/>
    <w:rsid w:val="00582522"/>
    <w:rsid w:val="00587C8E"/>
    <w:rsid w:val="005952A4"/>
    <w:rsid w:val="0059654F"/>
    <w:rsid w:val="005A0E2E"/>
    <w:rsid w:val="005A1340"/>
    <w:rsid w:val="005A1823"/>
    <w:rsid w:val="005A1B7A"/>
    <w:rsid w:val="005A5BF5"/>
    <w:rsid w:val="005B40E1"/>
    <w:rsid w:val="005B7A8C"/>
    <w:rsid w:val="005C63FF"/>
    <w:rsid w:val="005D02C0"/>
    <w:rsid w:val="005D0EEB"/>
    <w:rsid w:val="005D2C05"/>
    <w:rsid w:val="005E1EDF"/>
    <w:rsid w:val="005E6F05"/>
    <w:rsid w:val="005F4128"/>
    <w:rsid w:val="005F7F76"/>
    <w:rsid w:val="006005B8"/>
    <w:rsid w:val="00602C89"/>
    <w:rsid w:val="006034DA"/>
    <w:rsid w:val="006034F0"/>
    <w:rsid w:val="00606C01"/>
    <w:rsid w:val="00607C58"/>
    <w:rsid w:val="00611AD8"/>
    <w:rsid w:val="00617873"/>
    <w:rsid w:val="00620CF6"/>
    <w:rsid w:val="00621E73"/>
    <w:rsid w:val="00623B34"/>
    <w:rsid w:val="00631D46"/>
    <w:rsid w:val="006423F7"/>
    <w:rsid w:val="00642601"/>
    <w:rsid w:val="00650B13"/>
    <w:rsid w:val="006549A7"/>
    <w:rsid w:val="00656536"/>
    <w:rsid w:val="006573C6"/>
    <w:rsid w:val="006576D5"/>
    <w:rsid w:val="006605B0"/>
    <w:rsid w:val="006618AF"/>
    <w:rsid w:val="00662661"/>
    <w:rsid w:val="00662699"/>
    <w:rsid w:val="00662E4F"/>
    <w:rsid w:val="0066474E"/>
    <w:rsid w:val="0066520E"/>
    <w:rsid w:val="006701C3"/>
    <w:rsid w:val="006716AC"/>
    <w:rsid w:val="006727B5"/>
    <w:rsid w:val="0067417E"/>
    <w:rsid w:val="00675B51"/>
    <w:rsid w:val="00677FB4"/>
    <w:rsid w:val="00684292"/>
    <w:rsid w:val="00685408"/>
    <w:rsid w:val="006869A5"/>
    <w:rsid w:val="006876AD"/>
    <w:rsid w:val="006920FF"/>
    <w:rsid w:val="006927CB"/>
    <w:rsid w:val="00693618"/>
    <w:rsid w:val="006947DB"/>
    <w:rsid w:val="00694841"/>
    <w:rsid w:val="006954C9"/>
    <w:rsid w:val="00695C14"/>
    <w:rsid w:val="00697809"/>
    <w:rsid w:val="00697B4B"/>
    <w:rsid w:val="006A32BD"/>
    <w:rsid w:val="006A3BBB"/>
    <w:rsid w:val="006A6F03"/>
    <w:rsid w:val="006B20A5"/>
    <w:rsid w:val="006B3833"/>
    <w:rsid w:val="006C1B38"/>
    <w:rsid w:val="006C1FB9"/>
    <w:rsid w:val="006C40E8"/>
    <w:rsid w:val="006C73C8"/>
    <w:rsid w:val="006D24E6"/>
    <w:rsid w:val="006D462B"/>
    <w:rsid w:val="006E0429"/>
    <w:rsid w:val="006E06E6"/>
    <w:rsid w:val="006F1728"/>
    <w:rsid w:val="006F3151"/>
    <w:rsid w:val="006F4907"/>
    <w:rsid w:val="006F63CB"/>
    <w:rsid w:val="006F6635"/>
    <w:rsid w:val="00700F8C"/>
    <w:rsid w:val="007027BE"/>
    <w:rsid w:val="0070430F"/>
    <w:rsid w:val="007044E9"/>
    <w:rsid w:val="00707610"/>
    <w:rsid w:val="00707900"/>
    <w:rsid w:val="00707E94"/>
    <w:rsid w:val="0071244C"/>
    <w:rsid w:val="007125C2"/>
    <w:rsid w:val="007128FF"/>
    <w:rsid w:val="007130F5"/>
    <w:rsid w:val="00722432"/>
    <w:rsid w:val="0072592C"/>
    <w:rsid w:val="00732E6A"/>
    <w:rsid w:val="00740477"/>
    <w:rsid w:val="00743FF3"/>
    <w:rsid w:val="0074550C"/>
    <w:rsid w:val="00747AAF"/>
    <w:rsid w:val="00752DC0"/>
    <w:rsid w:val="00754043"/>
    <w:rsid w:val="007624BC"/>
    <w:rsid w:val="00765194"/>
    <w:rsid w:val="00765253"/>
    <w:rsid w:val="00771859"/>
    <w:rsid w:val="00775D52"/>
    <w:rsid w:val="007766F2"/>
    <w:rsid w:val="00776ED6"/>
    <w:rsid w:val="00781E4B"/>
    <w:rsid w:val="0078514B"/>
    <w:rsid w:val="0078587F"/>
    <w:rsid w:val="00786E1B"/>
    <w:rsid w:val="0079031D"/>
    <w:rsid w:val="0079313B"/>
    <w:rsid w:val="0079712B"/>
    <w:rsid w:val="007A05AB"/>
    <w:rsid w:val="007A1DB3"/>
    <w:rsid w:val="007A638F"/>
    <w:rsid w:val="007A69C9"/>
    <w:rsid w:val="007B2477"/>
    <w:rsid w:val="007B3DC1"/>
    <w:rsid w:val="007C18B6"/>
    <w:rsid w:val="007D19BD"/>
    <w:rsid w:val="007D2743"/>
    <w:rsid w:val="007D4C05"/>
    <w:rsid w:val="007E3D41"/>
    <w:rsid w:val="007E44DF"/>
    <w:rsid w:val="007E60AC"/>
    <w:rsid w:val="007E7A50"/>
    <w:rsid w:val="007F691F"/>
    <w:rsid w:val="00800B06"/>
    <w:rsid w:val="00801A80"/>
    <w:rsid w:val="008031D5"/>
    <w:rsid w:val="008035C7"/>
    <w:rsid w:val="008036D3"/>
    <w:rsid w:val="00805515"/>
    <w:rsid w:val="0082373E"/>
    <w:rsid w:val="00823A8D"/>
    <w:rsid w:val="00824479"/>
    <w:rsid w:val="008300FE"/>
    <w:rsid w:val="008335A3"/>
    <w:rsid w:val="008335CA"/>
    <w:rsid w:val="00834ACF"/>
    <w:rsid w:val="00840331"/>
    <w:rsid w:val="00840F9B"/>
    <w:rsid w:val="00846074"/>
    <w:rsid w:val="008462AC"/>
    <w:rsid w:val="00852841"/>
    <w:rsid w:val="00856DE3"/>
    <w:rsid w:val="00856FFA"/>
    <w:rsid w:val="00857714"/>
    <w:rsid w:val="0086188D"/>
    <w:rsid w:val="00862652"/>
    <w:rsid w:val="00864147"/>
    <w:rsid w:val="00866A30"/>
    <w:rsid w:val="008675AB"/>
    <w:rsid w:val="00874385"/>
    <w:rsid w:val="00876A64"/>
    <w:rsid w:val="008775E1"/>
    <w:rsid w:val="00877B41"/>
    <w:rsid w:val="00883A97"/>
    <w:rsid w:val="00884805"/>
    <w:rsid w:val="00884D09"/>
    <w:rsid w:val="00885AAC"/>
    <w:rsid w:val="008871E6"/>
    <w:rsid w:val="0088735C"/>
    <w:rsid w:val="00893046"/>
    <w:rsid w:val="008930F2"/>
    <w:rsid w:val="008931C1"/>
    <w:rsid w:val="00896FC6"/>
    <w:rsid w:val="008A0256"/>
    <w:rsid w:val="008A0CDE"/>
    <w:rsid w:val="008A69F8"/>
    <w:rsid w:val="008B5C19"/>
    <w:rsid w:val="008B5E1C"/>
    <w:rsid w:val="008C3A5C"/>
    <w:rsid w:val="008C645A"/>
    <w:rsid w:val="008C6B78"/>
    <w:rsid w:val="008D3117"/>
    <w:rsid w:val="008D50CE"/>
    <w:rsid w:val="008E4385"/>
    <w:rsid w:val="008E6D86"/>
    <w:rsid w:val="00902560"/>
    <w:rsid w:val="009051E3"/>
    <w:rsid w:val="00907394"/>
    <w:rsid w:val="00910BFE"/>
    <w:rsid w:val="0091394F"/>
    <w:rsid w:val="00914A6B"/>
    <w:rsid w:val="00920380"/>
    <w:rsid w:val="00920E4E"/>
    <w:rsid w:val="00922DFD"/>
    <w:rsid w:val="00927112"/>
    <w:rsid w:val="009314A8"/>
    <w:rsid w:val="00931A38"/>
    <w:rsid w:val="009338E8"/>
    <w:rsid w:val="00940650"/>
    <w:rsid w:val="009406A5"/>
    <w:rsid w:val="009424F4"/>
    <w:rsid w:val="00945552"/>
    <w:rsid w:val="00950CD6"/>
    <w:rsid w:val="00954069"/>
    <w:rsid w:val="00954B4A"/>
    <w:rsid w:val="009555C3"/>
    <w:rsid w:val="00960ADB"/>
    <w:rsid w:val="00960D51"/>
    <w:rsid w:val="00960E56"/>
    <w:rsid w:val="00961752"/>
    <w:rsid w:val="00964977"/>
    <w:rsid w:val="0096536C"/>
    <w:rsid w:val="009705AC"/>
    <w:rsid w:val="0097557E"/>
    <w:rsid w:val="00976013"/>
    <w:rsid w:val="0097613D"/>
    <w:rsid w:val="00977CB0"/>
    <w:rsid w:val="00981703"/>
    <w:rsid w:val="00981AE0"/>
    <w:rsid w:val="00991A58"/>
    <w:rsid w:val="00997F73"/>
    <w:rsid w:val="009A0CD3"/>
    <w:rsid w:val="009A31E2"/>
    <w:rsid w:val="009A427B"/>
    <w:rsid w:val="009A4AE4"/>
    <w:rsid w:val="009A574C"/>
    <w:rsid w:val="009A6819"/>
    <w:rsid w:val="009B1778"/>
    <w:rsid w:val="009B58B4"/>
    <w:rsid w:val="009C0DC2"/>
    <w:rsid w:val="009C38CB"/>
    <w:rsid w:val="009C40B4"/>
    <w:rsid w:val="009C69C7"/>
    <w:rsid w:val="009C74EE"/>
    <w:rsid w:val="009E1056"/>
    <w:rsid w:val="009E31B6"/>
    <w:rsid w:val="009E3DDE"/>
    <w:rsid w:val="009E5B32"/>
    <w:rsid w:val="009E636D"/>
    <w:rsid w:val="009E7D75"/>
    <w:rsid w:val="009F0915"/>
    <w:rsid w:val="009F2534"/>
    <w:rsid w:val="009F4226"/>
    <w:rsid w:val="00A001AF"/>
    <w:rsid w:val="00A004EB"/>
    <w:rsid w:val="00A02B78"/>
    <w:rsid w:val="00A1068E"/>
    <w:rsid w:val="00A158F1"/>
    <w:rsid w:val="00A15AD6"/>
    <w:rsid w:val="00A161FA"/>
    <w:rsid w:val="00A202EE"/>
    <w:rsid w:val="00A24EF6"/>
    <w:rsid w:val="00A260D5"/>
    <w:rsid w:val="00A36D24"/>
    <w:rsid w:val="00A36EF4"/>
    <w:rsid w:val="00A37348"/>
    <w:rsid w:val="00A458CD"/>
    <w:rsid w:val="00A46A46"/>
    <w:rsid w:val="00A50ACD"/>
    <w:rsid w:val="00A51CB7"/>
    <w:rsid w:val="00A549D0"/>
    <w:rsid w:val="00A54C67"/>
    <w:rsid w:val="00A603A3"/>
    <w:rsid w:val="00A608E7"/>
    <w:rsid w:val="00A60E33"/>
    <w:rsid w:val="00A61979"/>
    <w:rsid w:val="00A63936"/>
    <w:rsid w:val="00A659E5"/>
    <w:rsid w:val="00A7341E"/>
    <w:rsid w:val="00A73C4B"/>
    <w:rsid w:val="00A8307A"/>
    <w:rsid w:val="00A90187"/>
    <w:rsid w:val="00A91603"/>
    <w:rsid w:val="00A93889"/>
    <w:rsid w:val="00A96464"/>
    <w:rsid w:val="00A9740D"/>
    <w:rsid w:val="00A97BBB"/>
    <w:rsid w:val="00AA24E0"/>
    <w:rsid w:val="00AA4805"/>
    <w:rsid w:val="00AA4E52"/>
    <w:rsid w:val="00AA65D9"/>
    <w:rsid w:val="00AB43AF"/>
    <w:rsid w:val="00AB4F8E"/>
    <w:rsid w:val="00AD046A"/>
    <w:rsid w:val="00AD062A"/>
    <w:rsid w:val="00AD1B71"/>
    <w:rsid w:val="00AD5C38"/>
    <w:rsid w:val="00AD7CC5"/>
    <w:rsid w:val="00AE0BB7"/>
    <w:rsid w:val="00AF02AA"/>
    <w:rsid w:val="00AF02E4"/>
    <w:rsid w:val="00AF046C"/>
    <w:rsid w:val="00AF1767"/>
    <w:rsid w:val="00AF2E05"/>
    <w:rsid w:val="00AF5706"/>
    <w:rsid w:val="00AF5C6A"/>
    <w:rsid w:val="00AF6CDF"/>
    <w:rsid w:val="00AF793B"/>
    <w:rsid w:val="00B056AF"/>
    <w:rsid w:val="00B07009"/>
    <w:rsid w:val="00B07DB0"/>
    <w:rsid w:val="00B13591"/>
    <w:rsid w:val="00B15A7C"/>
    <w:rsid w:val="00B16AA6"/>
    <w:rsid w:val="00B16F75"/>
    <w:rsid w:val="00B17EA7"/>
    <w:rsid w:val="00B224A4"/>
    <w:rsid w:val="00B32C55"/>
    <w:rsid w:val="00B335DF"/>
    <w:rsid w:val="00B33611"/>
    <w:rsid w:val="00B41222"/>
    <w:rsid w:val="00B47863"/>
    <w:rsid w:val="00B50F23"/>
    <w:rsid w:val="00B51E2C"/>
    <w:rsid w:val="00B53983"/>
    <w:rsid w:val="00B53C7F"/>
    <w:rsid w:val="00B5417F"/>
    <w:rsid w:val="00B5576B"/>
    <w:rsid w:val="00B5629D"/>
    <w:rsid w:val="00B6573E"/>
    <w:rsid w:val="00B67064"/>
    <w:rsid w:val="00B67415"/>
    <w:rsid w:val="00B71543"/>
    <w:rsid w:val="00B72158"/>
    <w:rsid w:val="00B72BD4"/>
    <w:rsid w:val="00B73A02"/>
    <w:rsid w:val="00B75967"/>
    <w:rsid w:val="00B8491D"/>
    <w:rsid w:val="00B85935"/>
    <w:rsid w:val="00B97A7E"/>
    <w:rsid w:val="00BA0C84"/>
    <w:rsid w:val="00BA3F7D"/>
    <w:rsid w:val="00BA74B1"/>
    <w:rsid w:val="00BD372F"/>
    <w:rsid w:val="00BD47EC"/>
    <w:rsid w:val="00BD6C65"/>
    <w:rsid w:val="00BE12E6"/>
    <w:rsid w:val="00BE19A4"/>
    <w:rsid w:val="00BE3EED"/>
    <w:rsid w:val="00BE684A"/>
    <w:rsid w:val="00BF1C0E"/>
    <w:rsid w:val="00BF3912"/>
    <w:rsid w:val="00BF3B5C"/>
    <w:rsid w:val="00BF400B"/>
    <w:rsid w:val="00BF5AC5"/>
    <w:rsid w:val="00BF7F0E"/>
    <w:rsid w:val="00C036AF"/>
    <w:rsid w:val="00C05B0F"/>
    <w:rsid w:val="00C05B1C"/>
    <w:rsid w:val="00C07B4D"/>
    <w:rsid w:val="00C12FF5"/>
    <w:rsid w:val="00C157C9"/>
    <w:rsid w:val="00C15E78"/>
    <w:rsid w:val="00C203ED"/>
    <w:rsid w:val="00C20B51"/>
    <w:rsid w:val="00C23ACB"/>
    <w:rsid w:val="00C31239"/>
    <w:rsid w:val="00C31A53"/>
    <w:rsid w:val="00C32415"/>
    <w:rsid w:val="00C3282B"/>
    <w:rsid w:val="00C40C89"/>
    <w:rsid w:val="00C417E9"/>
    <w:rsid w:val="00C41B3E"/>
    <w:rsid w:val="00C41CFF"/>
    <w:rsid w:val="00C427C1"/>
    <w:rsid w:val="00C55402"/>
    <w:rsid w:val="00C55A7C"/>
    <w:rsid w:val="00C5616D"/>
    <w:rsid w:val="00C5642E"/>
    <w:rsid w:val="00C629C9"/>
    <w:rsid w:val="00C64AB6"/>
    <w:rsid w:val="00C677A0"/>
    <w:rsid w:val="00C746F3"/>
    <w:rsid w:val="00C74797"/>
    <w:rsid w:val="00C758CA"/>
    <w:rsid w:val="00C77F8C"/>
    <w:rsid w:val="00C810F7"/>
    <w:rsid w:val="00C8335B"/>
    <w:rsid w:val="00C8452F"/>
    <w:rsid w:val="00C86490"/>
    <w:rsid w:val="00C97BB8"/>
    <w:rsid w:val="00CA0D2E"/>
    <w:rsid w:val="00CA1B35"/>
    <w:rsid w:val="00CA3062"/>
    <w:rsid w:val="00CA3F88"/>
    <w:rsid w:val="00CA5302"/>
    <w:rsid w:val="00CB0D68"/>
    <w:rsid w:val="00CB4365"/>
    <w:rsid w:val="00CB43B3"/>
    <w:rsid w:val="00CC0116"/>
    <w:rsid w:val="00CC0A24"/>
    <w:rsid w:val="00CC1A21"/>
    <w:rsid w:val="00CC1EB4"/>
    <w:rsid w:val="00CC2E44"/>
    <w:rsid w:val="00CD029A"/>
    <w:rsid w:val="00CD03D4"/>
    <w:rsid w:val="00CD78E8"/>
    <w:rsid w:val="00CE4A08"/>
    <w:rsid w:val="00CE6D09"/>
    <w:rsid w:val="00CF0942"/>
    <w:rsid w:val="00CF2DFE"/>
    <w:rsid w:val="00CF51CB"/>
    <w:rsid w:val="00D029FB"/>
    <w:rsid w:val="00D03EB5"/>
    <w:rsid w:val="00D0560D"/>
    <w:rsid w:val="00D075DF"/>
    <w:rsid w:val="00D1097B"/>
    <w:rsid w:val="00D1255B"/>
    <w:rsid w:val="00D21EE9"/>
    <w:rsid w:val="00D24816"/>
    <w:rsid w:val="00D26D2A"/>
    <w:rsid w:val="00D301E4"/>
    <w:rsid w:val="00D33D24"/>
    <w:rsid w:val="00D3731A"/>
    <w:rsid w:val="00D40EBA"/>
    <w:rsid w:val="00D440FE"/>
    <w:rsid w:val="00D44592"/>
    <w:rsid w:val="00D44CEC"/>
    <w:rsid w:val="00D46AC5"/>
    <w:rsid w:val="00D50462"/>
    <w:rsid w:val="00D513B9"/>
    <w:rsid w:val="00D54800"/>
    <w:rsid w:val="00D57611"/>
    <w:rsid w:val="00D607AD"/>
    <w:rsid w:val="00D638ED"/>
    <w:rsid w:val="00D644CF"/>
    <w:rsid w:val="00D64774"/>
    <w:rsid w:val="00D64D97"/>
    <w:rsid w:val="00D6611F"/>
    <w:rsid w:val="00D66F9C"/>
    <w:rsid w:val="00D71782"/>
    <w:rsid w:val="00D75D58"/>
    <w:rsid w:val="00D815B7"/>
    <w:rsid w:val="00D817F1"/>
    <w:rsid w:val="00D81D8B"/>
    <w:rsid w:val="00D829DF"/>
    <w:rsid w:val="00D82BBE"/>
    <w:rsid w:val="00D8376B"/>
    <w:rsid w:val="00D83F31"/>
    <w:rsid w:val="00D90A6B"/>
    <w:rsid w:val="00D94F96"/>
    <w:rsid w:val="00D95023"/>
    <w:rsid w:val="00D976C0"/>
    <w:rsid w:val="00DA0BEA"/>
    <w:rsid w:val="00DA14DF"/>
    <w:rsid w:val="00DA150C"/>
    <w:rsid w:val="00DA2689"/>
    <w:rsid w:val="00DA2B13"/>
    <w:rsid w:val="00DA65AA"/>
    <w:rsid w:val="00DB1BFC"/>
    <w:rsid w:val="00DB6434"/>
    <w:rsid w:val="00DC06F1"/>
    <w:rsid w:val="00DC170F"/>
    <w:rsid w:val="00DC2FC0"/>
    <w:rsid w:val="00DC3C98"/>
    <w:rsid w:val="00DD1D1F"/>
    <w:rsid w:val="00DE1655"/>
    <w:rsid w:val="00DE1D9E"/>
    <w:rsid w:val="00DE2BD6"/>
    <w:rsid w:val="00DE3667"/>
    <w:rsid w:val="00DE55E6"/>
    <w:rsid w:val="00DE58AA"/>
    <w:rsid w:val="00DE7B73"/>
    <w:rsid w:val="00DF1B60"/>
    <w:rsid w:val="00DF3B6F"/>
    <w:rsid w:val="00DF408D"/>
    <w:rsid w:val="00DF5FD0"/>
    <w:rsid w:val="00DF7DC0"/>
    <w:rsid w:val="00E0053C"/>
    <w:rsid w:val="00E032D0"/>
    <w:rsid w:val="00E046E0"/>
    <w:rsid w:val="00E04E38"/>
    <w:rsid w:val="00E06D48"/>
    <w:rsid w:val="00E12E01"/>
    <w:rsid w:val="00E145EE"/>
    <w:rsid w:val="00E16098"/>
    <w:rsid w:val="00E2327A"/>
    <w:rsid w:val="00E24B69"/>
    <w:rsid w:val="00E35750"/>
    <w:rsid w:val="00E372AF"/>
    <w:rsid w:val="00E41D9F"/>
    <w:rsid w:val="00E44DD3"/>
    <w:rsid w:val="00E4605F"/>
    <w:rsid w:val="00E46641"/>
    <w:rsid w:val="00E51004"/>
    <w:rsid w:val="00E55CFF"/>
    <w:rsid w:val="00E60C12"/>
    <w:rsid w:val="00E6160E"/>
    <w:rsid w:val="00E6240C"/>
    <w:rsid w:val="00E663DD"/>
    <w:rsid w:val="00E70EAD"/>
    <w:rsid w:val="00E7186F"/>
    <w:rsid w:val="00E76A52"/>
    <w:rsid w:val="00E80D0F"/>
    <w:rsid w:val="00E80E0A"/>
    <w:rsid w:val="00E84A57"/>
    <w:rsid w:val="00E84DEE"/>
    <w:rsid w:val="00E90D09"/>
    <w:rsid w:val="00E90F69"/>
    <w:rsid w:val="00E91126"/>
    <w:rsid w:val="00E95F70"/>
    <w:rsid w:val="00EA2E38"/>
    <w:rsid w:val="00EA3224"/>
    <w:rsid w:val="00EA691E"/>
    <w:rsid w:val="00EB2353"/>
    <w:rsid w:val="00EB3E49"/>
    <w:rsid w:val="00EB4BB0"/>
    <w:rsid w:val="00EB6DA1"/>
    <w:rsid w:val="00EB7037"/>
    <w:rsid w:val="00EC018C"/>
    <w:rsid w:val="00EC3591"/>
    <w:rsid w:val="00ED0C2A"/>
    <w:rsid w:val="00ED3A2D"/>
    <w:rsid w:val="00EE352E"/>
    <w:rsid w:val="00EE3E99"/>
    <w:rsid w:val="00EE49DB"/>
    <w:rsid w:val="00EE7995"/>
    <w:rsid w:val="00EF20AF"/>
    <w:rsid w:val="00F0016F"/>
    <w:rsid w:val="00F156C4"/>
    <w:rsid w:val="00F15B7F"/>
    <w:rsid w:val="00F168DE"/>
    <w:rsid w:val="00F20F8E"/>
    <w:rsid w:val="00F343F4"/>
    <w:rsid w:val="00F3464D"/>
    <w:rsid w:val="00F34FA1"/>
    <w:rsid w:val="00F36AF6"/>
    <w:rsid w:val="00F37441"/>
    <w:rsid w:val="00F37753"/>
    <w:rsid w:val="00F42CE9"/>
    <w:rsid w:val="00F4320F"/>
    <w:rsid w:val="00F46C97"/>
    <w:rsid w:val="00F507E8"/>
    <w:rsid w:val="00F5242F"/>
    <w:rsid w:val="00F65988"/>
    <w:rsid w:val="00F65CED"/>
    <w:rsid w:val="00F67B74"/>
    <w:rsid w:val="00F707EC"/>
    <w:rsid w:val="00F72F22"/>
    <w:rsid w:val="00F7355A"/>
    <w:rsid w:val="00F73643"/>
    <w:rsid w:val="00F76BFD"/>
    <w:rsid w:val="00F81A46"/>
    <w:rsid w:val="00F81EF2"/>
    <w:rsid w:val="00F82F72"/>
    <w:rsid w:val="00F921AF"/>
    <w:rsid w:val="00F926D7"/>
    <w:rsid w:val="00F962C1"/>
    <w:rsid w:val="00FA152F"/>
    <w:rsid w:val="00FA237F"/>
    <w:rsid w:val="00FA457C"/>
    <w:rsid w:val="00FA746E"/>
    <w:rsid w:val="00FA7873"/>
    <w:rsid w:val="00FB5370"/>
    <w:rsid w:val="00FB5C05"/>
    <w:rsid w:val="00FB5CCE"/>
    <w:rsid w:val="00FC424B"/>
    <w:rsid w:val="00FC61F0"/>
    <w:rsid w:val="00FC7387"/>
    <w:rsid w:val="00FC7CC4"/>
    <w:rsid w:val="00FD0707"/>
    <w:rsid w:val="00FD08D6"/>
    <w:rsid w:val="00FD39B8"/>
    <w:rsid w:val="00FD518F"/>
    <w:rsid w:val="00FE08F8"/>
    <w:rsid w:val="00FE1903"/>
    <w:rsid w:val="00FE3389"/>
    <w:rsid w:val="00FE34C5"/>
    <w:rsid w:val="00FF20DF"/>
    <w:rsid w:val="00FF2D52"/>
    <w:rsid w:val="00FF5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3538172B"/>
  <w15:chartTrackingRefBased/>
  <w15:docId w15:val="{F8366EF3-235D-45D3-BBFB-2F568298C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6E4F"/>
    <w:pPr>
      <w:spacing w:line="480" w:lineRule="auto"/>
      <w:ind w:firstLine="709"/>
    </w:pPr>
  </w:style>
  <w:style w:type="paragraph" w:styleId="Heading1">
    <w:name w:val="heading 1"/>
    <w:basedOn w:val="Normal"/>
    <w:link w:val="Heading1Char"/>
    <w:uiPriority w:val="9"/>
    <w:qFormat/>
    <w:rsid w:val="00E41D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B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9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40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B3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49071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9071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9071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9071F"/>
    <w:rPr>
      <w:rFonts w:ascii="Calibri" w:hAnsi="Calibri" w:cs="Calibri"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849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491D"/>
    <w:pPr>
      <w:numPr>
        <w:ilvl w:val="1"/>
      </w:numPr>
      <w:ind w:firstLine="709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491D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376AA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AA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1D9F"/>
    <w:rPr>
      <w:rFonts w:ascii="Times New Roman" w:eastAsia="Times New Roman" w:hAnsi="Times New Roman" w:cs="Times New Roman"/>
      <w:b/>
      <w:bCs/>
      <w:kern w:val="36"/>
      <w:sz w:val="48"/>
      <w:szCs w:val="48"/>
      <w:lang w:eastAsia="nl-BE"/>
    </w:rPr>
  </w:style>
  <w:style w:type="character" w:styleId="CommentReference">
    <w:name w:val="annotation reference"/>
    <w:basedOn w:val="DefaultParagraphFont"/>
    <w:uiPriority w:val="99"/>
    <w:semiHidden/>
    <w:unhideWhenUsed/>
    <w:rsid w:val="007124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24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24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4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4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4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44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12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18AF"/>
    <w:pPr>
      <w:spacing w:after="0" w:line="240" w:lineRule="auto"/>
    </w:pPr>
    <w:rPr>
      <w:rFonts w:eastAsia="Times New Roman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9C40B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9C40B4"/>
    <w:pPr>
      <w:widowControl w:val="0"/>
      <w:autoSpaceDE w:val="0"/>
      <w:autoSpaceDN w:val="0"/>
      <w:spacing w:after="0" w:line="240" w:lineRule="auto"/>
    </w:pPr>
    <w:rPr>
      <w:rFonts w:ascii="Arial MT" w:eastAsia="Times New Roman" w:hAnsi="Arial MT" w:cs="Arial MT"/>
      <w:sz w:val="20"/>
      <w:szCs w:val="20"/>
      <w:lang w:val="nl-NL"/>
    </w:rPr>
  </w:style>
  <w:style w:type="character" w:customStyle="1" w:styleId="BodyTextChar">
    <w:name w:val="Body Text Char"/>
    <w:basedOn w:val="DefaultParagraphFont"/>
    <w:link w:val="BodyText"/>
    <w:uiPriority w:val="1"/>
    <w:rsid w:val="009C40B4"/>
    <w:rPr>
      <w:rFonts w:ascii="Arial MT" w:eastAsia="Times New Roman" w:hAnsi="Arial MT" w:cs="Arial MT"/>
      <w:sz w:val="20"/>
      <w:szCs w:val="20"/>
      <w:lang w:val="nl-NL"/>
    </w:rPr>
  </w:style>
  <w:style w:type="paragraph" w:styleId="Header">
    <w:name w:val="header"/>
    <w:basedOn w:val="Normal"/>
    <w:link w:val="HeaderChar"/>
    <w:uiPriority w:val="99"/>
    <w:unhideWhenUsed/>
    <w:rsid w:val="00852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841"/>
  </w:style>
  <w:style w:type="paragraph" w:styleId="Footer">
    <w:name w:val="footer"/>
    <w:basedOn w:val="Normal"/>
    <w:link w:val="FooterChar"/>
    <w:uiPriority w:val="99"/>
    <w:unhideWhenUsed/>
    <w:rsid w:val="00852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284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0D0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769E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AD0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72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2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05900-37DC-470C-A8EA-AB3FF7B51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5</Words>
  <Characters>561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mke Haeghebaert</dc:creator>
  <cp:keywords/>
  <dc:description/>
  <cp:lastModifiedBy>Mrs. HJ Lotter</cp:lastModifiedBy>
  <cp:revision>2</cp:revision>
  <dcterms:created xsi:type="dcterms:W3CDTF">2023-11-16T10:06:00Z</dcterms:created>
  <dcterms:modified xsi:type="dcterms:W3CDTF">2023-11-16T10:06:00Z</dcterms:modified>
</cp:coreProperties>
</file>